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C1D35" w14:textId="77777777" w:rsidR="00101359" w:rsidRPr="00101359" w:rsidRDefault="00101359" w:rsidP="00101359">
      <w:pPr>
        <w:jc w:val="center"/>
        <w:rPr>
          <w:b/>
          <w:bCs/>
          <w:sz w:val="20"/>
          <w:szCs w:val="20"/>
          <w:u w:val="single"/>
        </w:rPr>
      </w:pPr>
      <w:r w:rsidRPr="00101359">
        <w:rPr>
          <w:rFonts w:ascii="Times New Roman" w:hAnsi="Times New Roman" w:cs="Times New Roman"/>
          <w:b/>
          <w:bCs/>
          <w:sz w:val="44"/>
          <w:szCs w:val="44"/>
          <w:u w:val="single"/>
        </w:rPr>
        <w:t>Graphics using MATLAB</w:t>
      </w:r>
      <w:r w:rsidRPr="00101359">
        <w:rPr>
          <w:b/>
          <w:bCs/>
          <w:sz w:val="20"/>
          <w:szCs w:val="20"/>
          <w:u w:val="single"/>
        </w:rPr>
        <w:t xml:space="preserve"> </w:t>
      </w:r>
    </w:p>
    <w:p w14:paraId="76B93FEF" w14:textId="77777777" w:rsidR="00101359" w:rsidRDefault="00101359" w:rsidP="00101359">
      <w:pPr>
        <w:jc w:val="both"/>
        <w:rPr>
          <w:rFonts w:ascii="Times New Roman" w:hAnsi="Times New Roman" w:cs="Times New Roman"/>
          <w:sz w:val="28"/>
          <w:szCs w:val="28"/>
        </w:rPr>
      </w:pPr>
      <w:r w:rsidRPr="00101359">
        <w:rPr>
          <w:rFonts w:ascii="Times New Roman" w:hAnsi="Times New Roman" w:cs="Times New Roman"/>
          <w:sz w:val="28"/>
          <w:szCs w:val="28"/>
        </w:rPr>
        <w:t xml:space="preserve">MATLAB is capable of producing </w:t>
      </w:r>
      <w:r w:rsidRPr="00101359">
        <w:rPr>
          <w:rFonts w:ascii="Times New Roman" w:hAnsi="Times New Roman" w:cs="Times New Roman"/>
          <w:b/>
          <w:color w:val="002060"/>
          <w:sz w:val="28"/>
          <w:szCs w:val="28"/>
        </w:rPr>
        <w:t>two dimensional x-y plots</w:t>
      </w:r>
      <w:r w:rsidRPr="00101359">
        <w:rPr>
          <w:rFonts w:ascii="Times New Roman" w:hAnsi="Times New Roman" w:cs="Times New Roman"/>
          <w:sz w:val="28"/>
          <w:szCs w:val="28"/>
        </w:rPr>
        <w:t xml:space="preserve"> and </w:t>
      </w:r>
      <w:r w:rsidRPr="00101359">
        <w:rPr>
          <w:rFonts w:ascii="Times New Roman" w:hAnsi="Times New Roman" w:cs="Times New Roman"/>
          <w:b/>
          <w:color w:val="002060"/>
          <w:sz w:val="28"/>
          <w:szCs w:val="28"/>
        </w:rPr>
        <w:t>three-dimensional plots</w:t>
      </w:r>
      <w:r w:rsidRPr="00101359">
        <w:rPr>
          <w:rFonts w:ascii="Times New Roman" w:hAnsi="Times New Roman" w:cs="Times New Roman"/>
          <w:sz w:val="28"/>
          <w:szCs w:val="28"/>
        </w:rPr>
        <w:t xml:space="preserve">, </w:t>
      </w:r>
      <w:r w:rsidRPr="00101359">
        <w:rPr>
          <w:rFonts w:ascii="Times New Roman" w:hAnsi="Times New Roman" w:cs="Times New Roman"/>
          <w:b/>
          <w:color w:val="002060"/>
          <w:sz w:val="28"/>
          <w:szCs w:val="28"/>
        </w:rPr>
        <w:t>displaying images</w:t>
      </w:r>
      <w:r w:rsidRPr="00101359">
        <w:rPr>
          <w:rFonts w:ascii="Times New Roman" w:hAnsi="Times New Roman" w:cs="Times New Roman"/>
          <w:sz w:val="28"/>
          <w:szCs w:val="28"/>
        </w:rPr>
        <w:t xml:space="preserve"> and even </w:t>
      </w:r>
      <w:r w:rsidRPr="00101359">
        <w:rPr>
          <w:rFonts w:ascii="Times New Roman" w:hAnsi="Times New Roman" w:cs="Times New Roman"/>
          <w:b/>
          <w:color w:val="002060"/>
          <w:sz w:val="28"/>
          <w:szCs w:val="28"/>
        </w:rPr>
        <w:t>creating and playing movies</w:t>
      </w:r>
      <w:r w:rsidRPr="00101359">
        <w:rPr>
          <w:rFonts w:ascii="Times New Roman" w:hAnsi="Times New Roman" w:cs="Times New Roman"/>
          <w:sz w:val="28"/>
          <w:szCs w:val="28"/>
        </w:rPr>
        <w:t>.</w:t>
      </w:r>
    </w:p>
    <w:p w14:paraId="3BD6B12E" w14:textId="77777777" w:rsidR="00101359" w:rsidRDefault="00101359" w:rsidP="00101359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A193965" w14:textId="018EEB78" w:rsidR="00101359" w:rsidRDefault="00101359" w:rsidP="00101359">
      <w:pPr>
        <w:jc w:val="both"/>
        <w:rPr>
          <w:rFonts w:ascii="Times New Roman" w:hAnsi="Times New Roman" w:cs="Times New Roman"/>
          <w:b/>
          <w:bCs/>
          <w:i/>
          <w:iCs/>
          <w:color w:val="C00000"/>
          <w:sz w:val="32"/>
          <w:szCs w:val="32"/>
          <w:u w:val="single"/>
        </w:rPr>
      </w:pPr>
    </w:p>
    <w:p w14:paraId="62EC0D9E" w14:textId="77777777" w:rsidR="00052A70" w:rsidRPr="00101359" w:rsidRDefault="00052A70" w:rsidP="00101359">
      <w:pPr>
        <w:jc w:val="both"/>
        <w:rPr>
          <w:rFonts w:ascii="Times New Roman" w:hAnsi="Times New Roman" w:cs="Times New Roman"/>
          <w:b/>
          <w:i/>
          <w:iCs/>
          <w:color w:val="C00000"/>
          <w:sz w:val="24"/>
          <w:szCs w:val="24"/>
        </w:rPr>
      </w:pPr>
    </w:p>
    <w:p w14:paraId="64BBB9EC" w14:textId="77777777" w:rsidR="00463582" w:rsidRPr="00BB0B1D" w:rsidRDefault="00BB0B1D" w:rsidP="00BB0B1D">
      <w:pPr>
        <w:pStyle w:val="ListParagraph"/>
        <w:numPr>
          <w:ilvl w:val="0"/>
          <w:numId w:val="16"/>
        </w:numPr>
        <w:ind w:left="360"/>
        <w:rPr>
          <w:rFonts w:ascii="Times New Roman" w:hAnsi="Times New Roman" w:cs="Times New Roman"/>
          <w:b/>
          <w:color w:val="C00000"/>
          <w:sz w:val="36"/>
          <w:szCs w:val="36"/>
        </w:rPr>
      </w:pPr>
      <w:r w:rsidRPr="00BB0B1D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To plot f(t) = sin(t) for 0 </w:t>
      </w:r>
      <w:r w:rsidRPr="00BB0B1D">
        <w:rPr>
          <w:rFonts w:ascii="Times New Roman" w:hAnsi="Times New Roman" w:cs="Times New Roman"/>
          <w:b/>
          <w:color w:val="C00000"/>
          <w:sz w:val="36"/>
          <w:szCs w:val="36"/>
        </w:rPr>
        <w:t xml:space="preserve">≤ </w:t>
      </w:r>
      <w:r w:rsidRPr="00BB0B1D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t </w:t>
      </w:r>
      <w:r w:rsidRPr="00BB0B1D">
        <w:rPr>
          <w:rFonts w:ascii="Times New Roman" w:hAnsi="Times New Roman" w:cs="Times New Roman"/>
          <w:b/>
          <w:color w:val="C00000"/>
          <w:sz w:val="36"/>
          <w:szCs w:val="36"/>
        </w:rPr>
        <w:t xml:space="preserve">≤ </w:t>
      </w:r>
      <w:r w:rsidRPr="00BB0B1D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10. </w:t>
      </w:r>
    </w:p>
    <w:p w14:paraId="10D87199" w14:textId="77777777" w:rsidR="00BB0B1D" w:rsidRPr="00BB0B1D" w:rsidRDefault="00BB0B1D" w:rsidP="00BB0B1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A8AAC68" w14:textId="77777777" w:rsidR="00AA0D51" w:rsidRPr="00BB0B1D" w:rsidRDefault="00BB0B1D" w:rsidP="00BB0B1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BB0B1D">
        <w:rPr>
          <w:rFonts w:ascii="Times New Roman" w:eastAsia="Times New Roman" w:hAnsi="Times New Roman" w:cs="Times New Roman"/>
          <w:bCs/>
          <w:color w:val="000000"/>
        </w:rPr>
        <w:t xml:space="preserve"> Create a new script file by clicking</w:t>
      </w:r>
      <w:r w:rsidRPr="00BB0B1D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="00AA0D51" w:rsidRPr="00BB0B1D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="00AA0D51" w:rsidRPr="00BB0B1D">
        <w:rPr>
          <w:b/>
          <w:bCs/>
          <w:sz w:val="20"/>
          <w:szCs w:val="20"/>
        </w:rPr>
        <w:t>New</w:t>
      </w:r>
      <w:r w:rsidR="00AA0D51" w:rsidRPr="00BB0B1D">
        <w:rPr>
          <w:rFonts w:ascii="Wingdings" w:hAnsi="Wingdings" w:cs="Wingdings"/>
          <w:sz w:val="20"/>
          <w:szCs w:val="20"/>
        </w:rPr>
        <w:t></w:t>
      </w:r>
      <w:r w:rsidR="00AA0D51" w:rsidRPr="00BB0B1D">
        <w:rPr>
          <w:b/>
          <w:bCs/>
          <w:sz w:val="20"/>
          <w:szCs w:val="20"/>
        </w:rPr>
        <w:t>Script</w:t>
      </w:r>
      <w:proofErr w:type="spellEnd"/>
      <w:r w:rsidR="00AA0D51" w:rsidRPr="00BB0B1D">
        <w:rPr>
          <w:sz w:val="20"/>
          <w:szCs w:val="20"/>
        </w:rPr>
        <w:t xml:space="preserve">. </w:t>
      </w:r>
    </w:p>
    <w:p w14:paraId="150509F8" w14:textId="77777777" w:rsidR="00847961" w:rsidRPr="00BB0B1D" w:rsidRDefault="00AA0D51" w:rsidP="00AA0D5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</w:rPr>
      </w:pPr>
      <w:r w:rsidRPr="00AA0D51">
        <w:rPr>
          <w:sz w:val="20"/>
          <w:szCs w:val="20"/>
        </w:rPr>
        <w:t xml:space="preserve">Save file </w:t>
      </w:r>
      <w:r w:rsidR="00BB0B1D">
        <w:rPr>
          <w:sz w:val="20"/>
          <w:szCs w:val="20"/>
        </w:rPr>
        <w:t xml:space="preserve">as </w:t>
      </w:r>
      <w:r w:rsidR="00BB0B1D" w:rsidRPr="00BB0B1D">
        <w:rPr>
          <w:b/>
          <w:i/>
          <w:sz w:val="20"/>
          <w:szCs w:val="20"/>
        </w:rPr>
        <w:t>lab2_1</w:t>
      </w:r>
      <w:r w:rsidRPr="00BB0B1D">
        <w:rPr>
          <w:b/>
          <w:bCs/>
          <w:i/>
          <w:iCs/>
          <w:sz w:val="20"/>
          <w:szCs w:val="20"/>
        </w:rPr>
        <w:t>.m</w:t>
      </w:r>
    </w:p>
    <w:p w14:paraId="7D5C300E" w14:textId="77777777" w:rsidR="00AA0D51" w:rsidRDefault="004534AC" w:rsidP="00AA0D5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2A816B31">
          <v:rect id="_x0000_s1035" style="position:absolute;left:0;text-align:left;margin-left:37.2pt;margin-top:14.2pt;width:219pt;height:110.7pt;z-index:251667456">
            <v:textbox>
              <w:txbxContent>
                <w:p w14:paraId="42578CC6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 xml:space="preserve">% To plot f(t) = sin(t) </w:t>
                  </w:r>
                </w:p>
                <w:p w14:paraId="33C06BA9" w14:textId="77777777" w:rsid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</w:pPr>
                </w:p>
                <w:p w14:paraId="77EF032A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c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f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;</w:t>
                  </w:r>
                </w:p>
                <w:p w14:paraId="27595B1E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</w:p>
                <w:p w14:paraId="2A09674A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t = </w:t>
                  </w:r>
                  <w:proofErr w:type="gramStart"/>
                  <w:r w:rsidRPr="00BB0B1D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0 :</w:t>
                  </w:r>
                  <w:proofErr w:type="gramEnd"/>
                  <w:r w:rsidRPr="00BB0B1D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0.01 : 10; </w:t>
                  </w:r>
                </w:p>
                <w:p w14:paraId="45CC501C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y = sin(t); </w:t>
                  </w:r>
                </w:p>
                <w:p w14:paraId="4A2A0DED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4A650913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2060"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2060"/>
                      <w:sz w:val="20"/>
                      <w:szCs w:val="20"/>
                    </w:rPr>
                    <w:t>plot(</w:t>
                  </w:r>
                  <w:proofErr w:type="spellStart"/>
                  <w:proofErr w:type="gramStart"/>
                  <w:r w:rsidRPr="00BB0B1D">
                    <w:rPr>
                      <w:rFonts w:ascii="Courier New" w:hAnsi="Courier New" w:cs="Courier New"/>
                      <w:b/>
                      <w:color w:val="002060"/>
                      <w:sz w:val="20"/>
                      <w:szCs w:val="20"/>
                    </w:rPr>
                    <w:t>t,y</w:t>
                  </w:r>
                  <w:proofErr w:type="spellEnd"/>
                  <w:proofErr w:type="gramEnd"/>
                  <w:r w:rsidRPr="00BB0B1D">
                    <w:rPr>
                      <w:rFonts w:ascii="Courier New" w:hAnsi="Courier New" w:cs="Courier New"/>
                      <w:b/>
                      <w:color w:val="002060"/>
                      <w:sz w:val="20"/>
                      <w:szCs w:val="20"/>
                    </w:rPr>
                    <w:t>)</w:t>
                  </w:r>
                </w:p>
                <w:p w14:paraId="2119FEC9" w14:textId="77777777" w:rsidR="00751F58" w:rsidRPr="00BB0B1D" w:rsidRDefault="00751F58" w:rsidP="00BB0B1D"/>
              </w:txbxContent>
            </v:textbox>
          </v:rect>
        </w:pict>
      </w:r>
      <w:r w:rsidR="00BB0B1D">
        <w:rPr>
          <w:sz w:val="20"/>
          <w:szCs w:val="20"/>
        </w:rPr>
        <w:t>Type the</w:t>
      </w:r>
      <w:r w:rsidR="00AA0D51">
        <w:rPr>
          <w:sz w:val="20"/>
          <w:szCs w:val="20"/>
        </w:rPr>
        <w:t xml:space="preserve"> following commands in the </w:t>
      </w:r>
      <w:r w:rsidR="00BB0B1D">
        <w:rPr>
          <w:sz w:val="20"/>
          <w:szCs w:val="20"/>
        </w:rPr>
        <w:t>file</w:t>
      </w:r>
      <w:r w:rsidR="00AA0D51">
        <w:rPr>
          <w:sz w:val="20"/>
          <w:szCs w:val="20"/>
        </w:rPr>
        <w:t xml:space="preserve">. </w:t>
      </w:r>
    </w:p>
    <w:p w14:paraId="54AC756E" w14:textId="77777777" w:rsidR="00AA0D51" w:rsidRPr="00AA0D51" w:rsidRDefault="00AA0D51" w:rsidP="00AA0D51"/>
    <w:p w14:paraId="7721EFF9" w14:textId="77777777" w:rsidR="00AA0D51" w:rsidRDefault="00AA0D51" w:rsidP="00AA0D51"/>
    <w:p w14:paraId="6C001CB0" w14:textId="77777777" w:rsidR="00AA0D51" w:rsidRDefault="00AA0D51" w:rsidP="00AA0D51">
      <w:pPr>
        <w:tabs>
          <w:tab w:val="left" w:pos="5400"/>
        </w:tabs>
      </w:pPr>
      <w:r>
        <w:tab/>
      </w:r>
    </w:p>
    <w:p w14:paraId="5B59883E" w14:textId="77777777" w:rsidR="00BB0B1D" w:rsidRDefault="00BB0B1D" w:rsidP="00AA0D51">
      <w:pPr>
        <w:tabs>
          <w:tab w:val="left" w:pos="5400"/>
        </w:tabs>
      </w:pPr>
    </w:p>
    <w:p w14:paraId="14CC998E" w14:textId="77777777" w:rsidR="00BB0B1D" w:rsidRDefault="00BB0B1D" w:rsidP="00AA0D51">
      <w:pPr>
        <w:tabs>
          <w:tab w:val="left" w:pos="5400"/>
        </w:tabs>
      </w:pPr>
    </w:p>
    <w:p w14:paraId="082B86B3" w14:textId="77777777" w:rsidR="00BB0B1D" w:rsidRPr="00BB0B1D" w:rsidRDefault="00BB0B1D" w:rsidP="00BB0B1D">
      <w:pPr>
        <w:pStyle w:val="ListParagraph"/>
        <w:numPr>
          <w:ilvl w:val="0"/>
          <w:numId w:val="16"/>
        </w:numPr>
        <w:ind w:left="360"/>
        <w:rPr>
          <w:rFonts w:ascii="Times New Roman" w:hAnsi="Times New Roman" w:cs="Times New Roman"/>
          <w:b/>
          <w:color w:val="C00000"/>
          <w:sz w:val="36"/>
          <w:szCs w:val="36"/>
        </w:rPr>
      </w:pPr>
      <w:r w:rsidRPr="00BB0B1D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>To plot</w:t>
      </w:r>
      <w:r w:rsidR="003650C7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 the function y=sin(x)/</w:t>
      </w:r>
      <w:proofErr w:type="gramStart"/>
      <w:r w:rsidR="003650C7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>x  for</w:t>
      </w:r>
      <w:proofErr w:type="gramEnd"/>
      <w:r w:rsidR="003650C7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 -4</w:t>
      </w:r>
      <w:r w:rsidR="003650C7" w:rsidRPr="003650C7">
        <w:rPr>
          <w:rFonts w:ascii="Times New Roman" w:hAnsi="Times New Roman" w:cs="Times New Roman"/>
          <w:b/>
          <w:color w:val="C00000"/>
          <w:sz w:val="36"/>
          <w:szCs w:val="36"/>
        </w:rPr>
        <w:t xml:space="preserve">π≤ </w:t>
      </w:r>
      <w:r w:rsidR="003650C7" w:rsidRPr="003650C7">
        <w:rPr>
          <w:rFonts w:ascii="Times New Roman" w:hAnsi="Times New Roman" w:cs="Times New Roman"/>
          <w:b/>
          <w:bCs/>
          <w:i/>
          <w:iCs/>
          <w:color w:val="C00000"/>
          <w:sz w:val="36"/>
          <w:szCs w:val="36"/>
        </w:rPr>
        <w:t xml:space="preserve">x </w:t>
      </w:r>
      <w:r w:rsidR="003650C7" w:rsidRPr="003650C7">
        <w:rPr>
          <w:rFonts w:ascii="Times New Roman" w:hAnsi="Times New Roman" w:cs="Times New Roman"/>
          <w:b/>
          <w:color w:val="C00000"/>
          <w:sz w:val="36"/>
          <w:szCs w:val="36"/>
        </w:rPr>
        <w:t xml:space="preserve">≤ </w:t>
      </w:r>
      <w:r w:rsidR="003650C7" w:rsidRPr="003650C7">
        <w:rPr>
          <w:rFonts w:ascii="Times New Roman" w:hAnsi="Times New Roman" w:cs="Times New Roman"/>
          <w:b/>
          <w:bCs/>
          <w:i/>
          <w:iCs/>
          <w:color w:val="C00000"/>
          <w:sz w:val="36"/>
          <w:szCs w:val="36"/>
        </w:rPr>
        <w:t>4</w:t>
      </w:r>
      <w:r w:rsidR="003650C7" w:rsidRPr="003650C7">
        <w:rPr>
          <w:rFonts w:ascii="Times New Roman" w:hAnsi="Times New Roman" w:cs="Times New Roman"/>
          <w:b/>
          <w:color w:val="C00000"/>
          <w:sz w:val="36"/>
          <w:szCs w:val="36"/>
        </w:rPr>
        <w:t>π</w:t>
      </w:r>
      <w:r w:rsidRPr="00BB0B1D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. </w:t>
      </w:r>
    </w:p>
    <w:p w14:paraId="08DB37A7" w14:textId="77777777" w:rsidR="00BB0B1D" w:rsidRPr="00BB0B1D" w:rsidRDefault="00BB0B1D" w:rsidP="00BB0B1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CF2C51A" w14:textId="77777777" w:rsidR="00BB0B1D" w:rsidRPr="0019419A" w:rsidRDefault="00BB0B1D" w:rsidP="0019419A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</w:rPr>
      </w:pPr>
      <w:r w:rsidRPr="0019419A">
        <w:rPr>
          <w:rFonts w:ascii="Times New Roman" w:eastAsia="Times New Roman" w:hAnsi="Times New Roman" w:cs="Times New Roman"/>
          <w:bCs/>
          <w:color w:val="000000"/>
        </w:rPr>
        <w:t>Create a new script file by clicking</w:t>
      </w:r>
      <w:r w:rsidRPr="0019419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19419A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Pr="0019419A">
        <w:rPr>
          <w:b/>
          <w:bCs/>
          <w:sz w:val="20"/>
          <w:szCs w:val="20"/>
        </w:rPr>
        <w:t>New</w:t>
      </w:r>
      <w:r w:rsidRPr="0019419A">
        <w:rPr>
          <w:rFonts w:ascii="Wingdings" w:hAnsi="Wingdings" w:cs="Wingdings"/>
          <w:sz w:val="20"/>
          <w:szCs w:val="20"/>
        </w:rPr>
        <w:t></w:t>
      </w:r>
      <w:r w:rsidRPr="0019419A">
        <w:rPr>
          <w:b/>
          <w:bCs/>
          <w:sz w:val="20"/>
          <w:szCs w:val="20"/>
        </w:rPr>
        <w:t>Script</w:t>
      </w:r>
      <w:proofErr w:type="spellEnd"/>
      <w:r w:rsidRPr="0019419A">
        <w:rPr>
          <w:sz w:val="20"/>
          <w:szCs w:val="20"/>
        </w:rPr>
        <w:t xml:space="preserve">. </w:t>
      </w:r>
    </w:p>
    <w:p w14:paraId="68806291" w14:textId="77777777" w:rsidR="00BB0B1D" w:rsidRPr="0019419A" w:rsidRDefault="00BB0B1D" w:rsidP="0019419A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b/>
        </w:rPr>
      </w:pPr>
      <w:r w:rsidRPr="0019419A">
        <w:rPr>
          <w:sz w:val="20"/>
          <w:szCs w:val="20"/>
        </w:rPr>
        <w:t xml:space="preserve">Save file as </w:t>
      </w:r>
      <w:r w:rsidRPr="0019419A">
        <w:rPr>
          <w:b/>
          <w:i/>
          <w:sz w:val="20"/>
          <w:szCs w:val="20"/>
        </w:rPr>
        <w:t>lab2_</w:t>
      </w:r>
      <w:r w:rsidR="000C7F9F" w:rsidRPr="0019419A">
        <w:rPr>
          <w:b/>
          <w:i/>
          <w:sz w:val="20"/>
          <w:szCs w:val="20"/>
        </w:rPr>
        <w:t>2</w:t>
      </w:r>
      <w:r w:rsidRPr="0019419A">
        <w:rPr>
          <w:b/>
          <w:bCs/>
          <w:i/>
          <w:iCs/>
          <w:sz w:val="20"/>
          <w:szCs w:val="20"/>
        </w:rPr>
        <w:t>.m</w:t>
      </w:r>
    </w:p>
    <w:p w14:paraId="205232A3" w14:textId="77777777" w:rsidR="00BB0B1D" w:rsidRDefault="004534AC" w:rsidP="0019419A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41FA124A">
          <v:rect id="_x0000_s1043" style="position:absolute;left:0;text-align:left;margin-left:37.2pt;margin-top:20.8pt;width:219pt;height:108.35pt;z-index:251678720">
            <v:textbox style="mso-next-textbox:#_x0000_s1043">
              <w:txbxContent>
                <w:p w14:paraId="09BC38C8" w14:textId="77777777" w:rsidR="00BB0B1D" w:rsidRPr="00BB0B1D" w:rsidRDefault="000C7F9F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>% To plot y= sin(x</w:t>
                  </w:r>
                  <w:r w:rsidR="00BB0B1D" w:rsidRPr="00BB0B1D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>)</w:t>
                  </w:r>
                  <w:r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>/x</w:t>
                  </w:r>
                  <w:r w:rsidR="00BB0B1D" w:rsidRPr="00BB0B1D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 xml:space="preserve"> </w:t>
                  </w:r>
                </w:p>
                <w:p w14:paraId="14DAF573" w14:textId="77777777" w:rsid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</w:pPr>
                </w:p>
                <w:p w14:paraId="2F06F75F" w14:textId="77777777" w:rsidR="00BB0B1D" w:rsidRPr="00BB0B1D" w:rsidRDefault="00BB0B1D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c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f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;</w:t>
                  </w:r>
                </w:p>
                <w:p w14:paraId="394CD300" w14:textId="77777777" w:rsidR="00BB0B1D" w:rsidRPr="00BB0B1D" w:rsidRDefault="00F623EC" w:rsidP="00BB0B1D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  <w:tab/>
                  </w:r>
                </w:p>
                <w:p w14:paraId="53477885" w14:textId="77777777" w:rsidR="00F623EC" w:rsidRPr="00F623EC" w:rsidRDefault="00F623EC" w:rsidP="00F623E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F623EC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t = -4*pi: </w:t>
                  </w:r>
                  <w:proofErr w:type="gramStart"/>
                  <w:r w:rsidRPr="00F623EC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0.</w:t>
                  </w:r>
                  <w:r w:rsidR="0019419A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0</w:t>
                  </w:r>
                  <w:r w:rsidRPr="00F623EC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1 :</w:t>
                  </w:r>
                  <w:proofErr w:type="gramEnd"/>
                  <w:r w:rsidRPr="00F623EC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 4*pi;</w:t>
                  </w:r>
                </w:p>
                <w:p w14:paraId="77E77821" w14:textId="77777777" w:rsidR="00F623EC" w:rsidRPr="00F623EC" w:rsidRDefault="00F623EC" w:rsidP="00F623E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 w:themeColor="text1"/>
                      <w:sz w:val="24"/>
                      <w:szCs w:val="24"/>
                    </w:rPr>
                  </w:pPr>
                  <w:r w:rsidRPr="00F623EC">
                    <w:rPr>
                      <w:rFonts w:ascii="Courier New" w:hAnsi="Courier New" w:cs="Courier New"/>
                      <w:b/>
                      <w:color w:val="000000" w:themeColor="text1"/>
                      <w:sz w:val="20"/>
                      <w:szCs w:val="20"/>
                    </w:rPr>
                    <w:t xml:space="preserve">    y = sin(t</w:t>
                  </w:r>
                  <w:proofErr w:type="gramStart"/>
                  <w:r w:rsidRPr="00F623EC">
                    <w:rPr>
                      <w:rFonts w:ascii="Courier New" w:hAnsi="Courier New" w:cs="Courier New"/>
                      <w:b/>
                      <w:color w:val="000000" w:themeColor="text1"/>
                      <w:sz w:val="20"/>
                      <w:szCs w:val="20"/>
                    </w:rPr>
                    <w:t>)</w:t>
                  </w:r>
                  <w:r w:rsidR="00084187">
                    <w:rPr>
                      <w:rFonts w:ascii="Courier New" w:hAnsi="Courier New" w:cs="Courier New"/>
                      <w:b/>
                      <w:color w:val="000000" w:themeColor="text1"/>
                      <w:sz w:val="20"/>
                      <w:szCs w:val="20"/>
                    </w:rPr>
                    <w:t>.</w:t>
                  </w:r>
                  <w:r w:rsidRPr="00F623EC">
                    <w:rPr>
                      <w:rFonts w:ascii="Courier New" w:hAnsi="Courier New" w:cs="Courier New"/>
                      <w:b/>
                      <w:color w:val="000000" w:themeColor="text1"/>
                      <w:sz w:val="20"/>
                      <w:szCs w:val="20"/>
                    </w:rPr>
                    <w:t>/</w:t>
                  </w:r>
                  <w:proofErr w:type="gramEnd"/>
                  <w:r w:rsidRPr="00F623EC">
                    <w:rPr>
                      <w:rFonts w:ascii="Courier New" w:hAnsi="Courier New" w:cs="Courier New"/>
                      <w:b/>
                      <w:color w:val="000000" w:themeColor="text1"/>
                      <w:sz w:val="20"/>
                      <w:szCs w:val="20"/>
                    </w:rPr>
                    <w:t xml:space="preserve">t; </w:t>
                  </w:r>
                </w:p>
                <w:p w14:paraId="05F886D3" w14:textId="77777777" w:rsidR="00F623EC" w:rsidRDefault="00F623EC" w:rsidP="00F623E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   </w:t>
                  </w:r>
                </w:p>
                <w:p w14:paraId="2A58F172" w14:textId="77777777" w:rsidR="00F623EC" w:rsidRPr="00F623EC" w:rsidRDefault="00F623EC" w:rsidP="00F623E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F623EC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plot(</w:t>
                  </w:r>
                  <w:proofErr w:type="spellStart"/>
                  <w:proofErr w:type="gramStart"/>
                  <w:r w:rsidRPr="00F623EC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t,y</w:t>
                  </w:r>
                  <w:proofErr w:type="spellEnd"/>
                  <w:proofErr w:type="gramEnd"/>
                  <w:r w:rsidRPr="00F623EC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)</w:t>
                  </w:r>
                </w:p>
                <w:p w14:paraId="31335D02" w14:textId="77777777" w:rsidR="00BB0B1D" w:rsidRPr="00BB0B1D" w:rsidRDefault="00BB0B1D" w:rsidP="00BB0B1D"/>
              </w:txbxContent>
            </v:textbox>
          </v:rect>
        </w:pict>
      </w:r>
      <w:r w:rsidR="00BB0B1D">
        <w:rPr>
          <w:sz w:val="20"/>
          <w:szCs w:val="20"/>
        </w:rPr>
        <w:t xml:space="preserve">Type the following commands in the file. </w:t>
      </w:r>
    </w:p>
    <w:p w14:paraId="0C6D6884" w14:textId="77777777" w:rsidR="00BB0B1D" w:rsidRPr="00AA0D51" w:rsidRDefault="00BB0B1D" w:rsidP="00BB0B1D"/>
    <w:p w14:paraId="5C4F4680" w14:textId="77777777" w:rsidR="00BB0B1D" w:rsidRDefault="00BB0B1D" w:rsidP="00BB0B1D"/>
    <w:p w14:paraId="68507F54" w14:textId="77777777" w:rsidR="00BB0B1D" w:rsidRDefault="00BB0B1D" w:rsidP="00BB0B1D">
      <w:pPr>
        <w:tabs>
          <w:tab w:val="left" w:pos="5400"/>
        </w:tabs>
      </w:pPr>
      <w:r>
        <w:tab/>
      </w:r>
    </w:p>
    <w:p w14:paraId="7331A9C1" w14:textId="77777777" w:rsidR="00BB0B1D" w:rsidRDefault="00BB0B1D" w:rsidP="00BB0B1D">
      <w:pPr>
        <w:tabs>
          <w:tab w:val="left" w:pos="5400"/>
        </w:tabs>
      </w:pPr>
    </w:p>
    <w:p w14:paraId="534A5510" w14:textId="77777777" w:rsidR="00BB0B1D" w:rsidRDefault="00F623EC" w:rsidP="00F623EC">
      <w:pPr>
        <w:pStyle w:val="ListParagraph"/>
        <w:numPr>
          <w:ilvl w:val="0"/>
          <w:numId w:val="18"/>
        </w:numPr>
        <w:tabs>
          <w:tab w:val="left" w:pos="5400"/>
        </w:tabs>
      </w:pPr>
      <w:r>
        <w:t xml:space="preserve">Click </w:t>
      </w:r>
      <w:proofErr w:type="gramStart"/>
      <w:r>
        <w:t xml:space="preserve">on  </w:t>
      </w:r>
      <w:r w:rsidR="00BA7B32">
        <w:rPr>
          <w:b/>
        </w:rPr>
        <w:t>I</w:t>
      </w:r>
      <w:r w:rsidRPr="00F623EC">
        <w:rPr>
          <w:b/>
        </w:rPr>
        <w:t>nsert</w:t>
      </w:r>
      <w:proofErr w:type="gramEnd"/>
      <w:r>
        <w:rPr>
          <w:b/>
        </w:rPr>
        <w:t xml:space="preserve"> </w:t>
      </w:r>
      <w:r w:rsidRPr="00F623EC">
        <w:rPr>
          <w:b/>
        </w:rPr>
        <w:sym w:font="Wingdings" w:char="F0E0"/>
      </w:r>
      <w:r>
        <w:rPr>
          <w:b/>
        </w:rPr>
        <w:t xml:space="preserve"> </w:t>
      </w:r>
      <w:r w:rsidRPr="00F623EC">
        <w:rPr>
          <w:b/>
        </w:rPr>
        <w:t>X Label</w:t>
      </w:r>
      <w:r>
        <w:t xml:space="preserve"> from the Figure window to add the </w:t>
      </w:r>
      <w:r w:rsidR="00BA7B32">
        <w:t>X-axis label to the graph.</w:t>
      </w:r>
    </w:p>
    <w:p w14:paraId="65AE1BB4" w14:textId="77777777" w:rsidR="00BA7B32" w:rsidRDefault="00BA7B32" w:rsidP="00BA7B32">
      <w:pPr>
        <w:pStyle w:val="ListParagraph"/>
        <w:numPr>
          <w:ilvl w:val="0"/>
          <w:numId w:val="18"/>
        </w:numPr>
        <w:tabs>
          <w:tab w:val="left" w:pos="5400"/>
        </w:tabs>
      </w:pPr>
      <w:r>
        <w:t xml:space="preserve">Click </w:t>
      </w:r>
      <w:proofErr w:type="gramStart"/>
      <w:r>
        <w:t xml:space="preserve">on  </w:t>
      </w:r>
      <w:r>
        <w:rPr>
          <w:b/>
        </w:rPr>
        <w:t>I</w:t>
      </w:r>
      <w:r w:rsidRPr="00F623EC">
        <w:rPr>
          <w:b/>
        </w:rPr>
        <w:t>nsert</w:t>
      </w:r>
      <w:proofErr w:type="gramEnd"/>
      <w:r>
        <w:rPr>
          <w:b/>
        </w:rPr>
        <w:t xml:space="preserve"> </w:t>
      </w:r>
      <w:r w:rsidRPr="00F623EC">
        <w:rPr>
          <w:b/>
        </w:rPr>
        <w:sym w:font="Wingdings" w:char="F0E0"/>
      </w:r>
      <w:r>
        <w:rPr>
          <w:b/>
        </w:rPr>
        <w:t xml:space="preserve"> Y</w:t>
      </w:r>
      <w:r w:rsidRPr="00F623EC">
        <w:rPr>
          <w:b/>
        </w:rPr>
        <w:t xml:space="preserve"> Label</w:t>
      </w:r>
      <w:r>
        <w:t xml:space="preserve"> from the Figure window to add the Y-axis label to the graph.</w:t>
      </w:r>
    </w:p>
    <w:p w14:paraId="6369C0E0" w14:textId="77777777" w:rsidR="00BA7B32" w:rsidRDefault="00BA7B32" w:rsidP="00BA7B32">
      <w:pPr>
        <w:pStyle w:val="ListParagraph"/>
        <w:numPr>
          <w:ilvl w:val="0"/>
          <w:numId w:val="18"/>
        </w:numPr>
        <w:tabs>
          <w:tab w:val="left" w:pos="5400"/>
        </w:tabs>
      </w:pPr>
      <w:r>
        <w:t xml:space="preserve">Click </w:t>
      </w:r>
      <w:proofErr w:type="gramStart"/>
      <w:r>
        <w:t xml:space="preserve">on  </w:t>
      </w:r>
      <w:r>
        <w:rPr>
          <w:b/>
        </w:rPr>
        <w:t>I</w:t>
      </w:r>
      <w:r w:rsidRPr="00F623EC">
        <w:rPr>
          <w:b/>
        </w:rPr>
        <w:t>nsert</w:t>
      </w:r>
      <w:proofErr w:type="gramEnd"/>
      <w:r>
        <w:rPr>
          <w:b/>
        </w:rPr>
        <w:t xml:space="preserve"> </w:t>
      </w:r>
      <w:r w:rsidRPr="00F623EC">
        <w:rPr>
          <w:b/>
        </w:rPr>
        <w:sym w:font="Wingdings" w:char="F0E0"/>
      </w:r>
      <w:r>
        <w:rPr>
          <w:b/>
        </w:rPr>
        <w:t xml:space="preserve"> Title</w:t>
      </w:r>
      <w:r>
        <w:t xml:space="preserve"> from the Figure window to add the title to the graph.</w:t>
      </w:r>
    </w:p>
    <w:p w14:paraId="6B192E35" w14:textId="77777777" w:rsidR="00BA7B32" w:rsidRDefault="00BA7B32" w:rsidP="00BA7B32">
      <w:pPr>
        <w:pStyle w:val="ListParagraph"/>
        <w:numPr>
          <w:ilvl w:val="0"/>
          <w:numId w:val="18"/>
        </w:numPr>
        <w:tabs>
          <w:tab w:val="left" w:pos="5400"/>
        </w:tabs>
      </w:pPr>
      <w:r>
        <w:t xml:space="preserve">Click </w:t>
      </w:r>
      <w:proofErr w:type="gramStart"/>
      <w:r>
        <w:t xml:space="preserve">on  </w:t>
      </w:r>
      <w:r w:rsidRPr="00BA7B32">
        <w:rPr>
          <w:b/>
        </w:rPr>
        <w:t>Tools</w:t>
      </w:r>
      <w:proofErr w:type="gramEnd"/>
      <w:r w:rsidRPr="00BA7B32">
        <w:rPr>
          <w:b/>
        </w:rPr>
        <w:t xml:space="preserve"> </w:t>
      </w:r>
      <w:r w:rsidRPr="00BA7B32">
        <w:rPr>
          <w:b/>
        </w:rPr>
        <w:sym w:font="Wingdings" w:char="F0E0"/>
      </w:r>
      <w:r>
        <w:rPr>
          <w:b/>
        </w:rPr>
        <w:t xml:space="preserve"> View Layout Grid</w:t>
      </w:r>
      <w:r>
        <w:t xml:space="preserve"> from the Figure window to view the grid lines in the graph.</w:t>
      </w:r>
    </w:p>
    <w:p w14:paraId="400EA97B" w14:textId="77777777" w:rsidR="00BA7B32" w:rsidRDefault="00BA7B32" w:rsidP="00BA7B32">
      <w:pPr>
        <w:pStyle w:val="ListParagraph"/>
        <w:tabs>
          <w:tab w:val="left" w:pos="5400"/>
        </w:tabs>
        <w:ind w:left="1056"/>
      </w:pPr>
    </w:p>
    <w:p w14:paraId="0D88A1D6" w14:textId="77777777" w:rsidR="000C7F9F" w:rsidRDefault="000C7F9F" w:rsidP="00BA7B32">
      <w:pPr>
        <w:pStyle w:val="ListParagraph"/>
        <w:tabs>
          <w:tab w:val="left" w:pos="5400"/>
        </w:tabs>
        <w:ind w:left="1056"/>
      </w:pPr>
    </w:p>
    <w:p w14:paraId="4DB55387" w14:textId="77777777" w:rsidR="002E0168" w:rsidRDefault="002E0168" w:rsidP="00BA7B32">
      <w:pPr>
        <w:pStyle w:val="ListParagraph"/>
        <w:tabs>
          <w:tab w:val="left" w:pos="5400"/>
        </w:tabs>
        <w:ind w:left="1056"/>
      </w:pPr>
    </w:p>
    <w:p w14:paraId="40523224" w14:textId="77777777" w:rsidR="000C7F9F" w:rsidRPr="002E0168" w:rsidRDefault="002E0168" w:rsidP="002E0168">
      <w:pPr>
        <w:rPr>
          <w:rFonts w:ascii="Times New Roman" w:hAnsi="Times New Roman" w:cs="Times New Roman"/>
          <w:b/>
          <w:color w:val="C00000"/>
          <w:sz w:val="36"/>
          <w:szCs w:val="36"/>
        </w:rPr>
      </w:pPr>
      <w:r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lastRenderedPageBreak/>
        <w:t xml:space="preserve">3)  </w:t>
      </w:r>
      <w:r w:rsidR="000C7F9F" w:rsidRPr="002E0168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Draw a circle of unit radius. </w:t>
      </w:r>
    </w:p>
    <w:p w14:paraId="2C5A6F96" w14:textId="77777777" w:rsidR="000C7F9F" w:rsidRPr="00BB0B1D" w:rsidRDefault="000C7F9F" w:rsidP="000C7F9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477A589" w14:textId="77777777" w:rsidR="000C7F9F" w:rsidRPr="0019419A" w:rsidRDefault="000C7F9F" w:rsidP="0019419A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</w:rPr>
      </w:pPr>
      <w:r w:rsidRPr="0019419A">
        <w:rPr>
          <w:rFonts w:ascii="Times New Roman" w:eastAsia="Times New Roman" w:hAnsi="Times New Roman" w:cs="Times New Roman"/>
          <w:bCs/>
          <w:color w:val="000000"/>
        </w:rPr>
        <w:t>Create a new script file by clicking</w:t>
      </w:r>
      <w:r w:rsidRPr="0019419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19419A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Pr="0019419A">
        <w:rPr>
          <w:b/>
          <w:bCs/>
          <w:sz w:val="20"/>
          <w:szCs w:val="20"/>
        </w:rPr>
        <w:t>New</w:t>
      </w:r>
      <w:r w:rsidRPr="0019419A">
        <w:rPr>
          <w:rFonts w:ascii="Wingdings" w:hAnsi="Wingdings" w:cs="Wingdings"/>
          <w:sz w:val="20"/>
          <w:szCs w:val="20"/>
        </w:rPr>
        <w:t></w:t>
      </w:r>
      <w:r w:rsidRPr="0019419A">
        <w:rPr>
          <w:b/>
          <w:bCs/>
          <w:sz w:val="20"/>
          <w:szCs w:val="20"/>
        </w:rPr>
        <w:t>Script</w:t>
      </w:r>
      <w:proofErr w:type="spellEnd"/>
      <w:r w:rsidRPr="0019419A">
        <w:rPr>
          <w:sz w:val="20"/>
          <w:szCs w:val="20"/>
        </w:rPr>
        <w:t xml:space="preserve">. </w:t>
      </w:r>
    </w:p>
    <w:p w14:paraId="1D163CA8" w14:textId="77777777" w:rsidR="000C7F9F" w:rsidRPr="00BB0B1D" w:rsidRDefault="000C7F9F" w:rsidP="0019419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b/>
        </w:rPr>
      </w:pPr>
      <w:r w:rsidRPr="00AA0D51">
        <w:rPr>
          <w:sz w:val="20"/>
          <w:szCs w:val="20"/>
        </w:rPr>
        <w:t xml:space="preserve">Save file </w:t>
      </w:r>
      <w:r>
        <w:rPr>
          <w:sz w:val="20"/>
          <w:szCs w:val="20"/>
        </w:rPr>
        <w:t xml:space="preserve">as </w:t>
      </w:r>
      <w:r w:rsidRPr="00BB0B1D">
        <w:rPr>
          <w:b/>
          <w:i/>
          <w:sz w:val="20"/>
          <w:szCs w:val="20"/>
        </w:rPr>
        <w:t>lab2_</w:t>
      </w:r>
      <w:r>
        <w:rPr>
          <w:b/>
          <w:i/>
          <w:sz w:val="20"/>
          <w:szCs w:val="20"/>
        </w:rPr>
        <w:t>3</w:t>
      </w:r>
      <w:r w:rsidRPr="00BB0B1D">
        <w:rPr>
          <w:b/>
          <w:bCs/>
          <w:i/>
          <w:iCs/>
          <w:sz w:val="20"/>
          <w:szCs w:val="20"/>
        </w:rPr>
        <w:t>.m</w:t>
      </w:r>
    </w:p>
    <w:p w14:paraId="7921C23C" w14:textId="77777777" w:rsidR="000C7F9F" w:rsidRDefault="004534AC" w:rsidP="0019419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319C7268">
          <v:rect id="_x0000_s1044" style="position:absolute;left:0;text-align:left;margin-left:37.2pt;margin-top:14.2pt;width:219pt;height:153.35pt;z-index:251680768">
            <v:textbox style="mso-next-textbox:#_x0000_s1044">
              <w:txbxContent>
                <w:p w14:paraId="52C99C80" w14:textId="77777777" w:rsidR="000C7F9F" w:rsidRDefault="000C7F9F" w:rsidP="000C7F9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 xml:space="preserve">% To plot </w:t>
                  </w:r>
                  <w:r w:rsidR="00797730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>a circle</w:t>
                  </w:r>
                </w:p>
                <w:p w14:paraId="1B85CC52" w14:textId="77777777" w:rsidR="000C7F9F" w:rsidRPr="00BB0B1D" w:rsidRDefault="000C7F9F" w:rsidP="000C7F9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4"/>
                      <w:szCs w:val="24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c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f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;</w:t>
                  </w:r>
                </w:p>
                <w:p w14:paraId="76FC15E4" w14:textId="77777777" w:rsidR="000C7F9F" w:rsidRPr="00BB0B1D" w:rsidRDefault="000C7F9F" w:rsidP="000C7F9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  <w:tab/>
                  </w:r>
                </w:p>
                <w:p w14:paraId="3FE0BD32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797730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theta = </w:t>
                  </w:r>
                  <w:proofErr w:type="spellStart"/>
                  <w:r w:rsidRPr="00797730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linspace</w:t>
                  </w:r>
                  <w:proofErr w:type="spellEnd"/>
                  <w:r w:rsidRPr="00797730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(0,2*pi,100);</w:t>
                  </w:r>
                </w:p>
                <w:p w14:paraId="2BC6FA43" w14:textId="77777777" w:rsid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</w:pPr>
                </w:p>
                <w:p w14:paraId="0B7BA0AE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797730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x = cos(theta); </w:t>
                  </w:r>
                </w:p>
                <w:p w14:paraId="20CFD980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</w:pPr>
                  <w:r w:rsidRPr="00797730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y = sin(theta);</w:t>
                  </w:r>
                </w:p>
                <w:p w14:paraId="60D7D65E" w14:textId="77777777" w:rsid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</w:p>
                <w:p w14:paraId="5347D04E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</w:pPr>
                  <w:r w:rsidRPr="00797730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plot(</w:t>
                  </w:r>
                  <w:proofErr w:type="spellStart"/>
                  <w:proofErr w:type="gramStart"/>
                  <w:r w:rsidRPr="00797730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x,y</w:t>
                  </w:r>
                  <w:proofErr w:type="spellEnd"/>
                  <w:proofErr w:type="gramEnd"/>
                  <w:r w:rsidRPr="00797730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); </w:t>
                  </w:r>
                </w:p>
                <w:p w14:paraId="050F195B" w14:textId="77777777" w:rsid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</w:p>
                <w:p w14:paraId="2F4C6372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797730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axis(</w:t>
                  </w:r>
                  <w:r w:rsidRPr="00797730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equal'</w:t>
                  </w:r>
                  <w:r w:rsidRPr="00797730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; </w:t>
                  </w:r>
                </w:p>
                <w:p w14:paraId="208FC669" w14:textId="77777777" w:rsidR="00797730" w:rsidRPr="00797730" w:rsidRDefault="00797730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gramStart"/>
                  <w:r w:rsidRPr="00797730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title(</w:t>
                  </w:r>
                  <w:proofErr w:type="gramEnd"/>
                  <w:r w:rsidRPr="00797730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Circle of unit radius'</w:t>
                  </w:r>
                  <w:r w:rsidRPr="00797730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);</w:t>
                  </w:r>
                </w:p>
                <w:p w14:paraId="46BB7440" w14:textId="77777777" w:rsidR="000C7F9F" w:rsidRPr="00797730" w:rsidRDefault="000C7F9F" w:rsidP="0079773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b/>
                    </w:rPr>
                  </w:pPr>
                </w:p>
              </w:txbxContent>
            </v:textbox>
          </v:rect>
        </w:pict>
      </w:r>
      <w:r w:rsidR="000C7F9F">
        <w:rPr>
          <w:sz w:val="20"/>
          <w:szCs w:val="20"/>
        </w:rPr>
        <w:t xml:space="preserve">Type the following commands in the file. </w:t>
      </w:r>
    </w:p>
    <w:p w14:paraId="1F256365" w14:textId="77777777" w:rsidR="000C7F9F" w:rsidRPr="00AA0D51" w:rsidRDefault="000C7F9F" w:rsidP="000C7F9F"/>
    <w:p w14:paraId="7862ED3C" w14:textId="77777777" w:rsidR="000C7F9F" w:rsidRDefault="000C7F9F" w:rsidP="000C7F9F"/>
    <w:p w14:paraId="063404F2" w14:textId="77777777" w:rsidR="000C7F9F" w:rsidRDefault="000C7F9F" w:rsidP="000C7F9F">
      <w:pPr>
        <w:tabs>
          <w:tab w:val="left" w:pos="5400"/>
        </w:tabs>
      </w:pPr>
      <w:r>
        <w:tab/>
      </w:r>
    </w:p>
    <w:p w14:paraId="14AE6BFE" w14:textId="77777777" w:rsidR="000C7F9F" w:rsidRDefault="000C7F9F" w:rsidP="00BA7B32">
      <w:pPr>
        <w:pStyle w:val="ListParagraph"/>
        <w:tabs>
          <w:tab w:val="left" w:pos="5400"/>
        </w:tabs>
        <w:ind w:left="1056"/>
      </w:pPr>
    </w:p>
    <w:p w14:paraId="0271ABF8" w14:textId="77777777" w:rsidR="00BB0B1D" w:rsidRDefault="00F623EC" w:rsidP="00BB0B1D">
      <w:pPr>
        <w:tabs>
          <w:tab w:val="left" w:pos="540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5DDF0183" w14:textId="77777777" w:rsidR="00BB0B1D" w:rsidRDefault="00BB0B1D" w:rsidP="00BB0B1D">
      <w:pPr>
        <w:tabs>
          <w:tab w:val="left" w:pos="5400"/>
        </w:tabs>
        <w:rPr>
          <w:sz w:val="20"/>
          <w:szCs w:val="20"/>
        </w:rPr>
      </w:pPr>
    </w:p>
    <w:p w14:paraId="4F49F62D" w14:textId="77777777" w:rsidR="00BB0B1D" w:rsidRDefault="00BB0B1D" w:rsidP="00BB0B1D">
      <w:pPr>
        <w:tabs>
          <w:tab w:val="left" w:pos="5400"/>
        </w:tabs>
        <w:rPr>
          <w:sz w:val="20"/>
          <w:szCs w:val="20"/>
        </w:rPr>
      </w:pPr>
    </w:p>
    <w:p w14:paraId="6376094B" w14:textId="77777777" w:rsidR="00FB69AF" w:rsidRPr="00FB69AF" w:rsidRDefault="00FB69AF" w:rsidP="00A24B7F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b/>
          <w:color w:val="C00000"/>
          <w:sz w:val="36"/>
          <w:szCs w:val="36"/>
        </w:rPr>
      </w:pPr>
      <w:r w:rsidRPr="00FB69AF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Drawing multiple graphs in a Figure Window. </w:t>
      </w:r>
    </w:p>
    <w:p w14:paraId="424F6022" w14:textId="77777777" w:rsidR="0019419A" w:rsidRPr="00BB0B1D" w:rsidRDefault="0019419A" w:rsidP="0019419A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A27C2AD" w14:textId="77777777" w:rsidR="0019419A" w:rsidRPr="0019419A" w:rsidRDefault="0019419A" w:rsidP="0019419A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</w:rPr>
      </w:pPr>
      <w:r w:rsidRPr="0019419A">
        <w:rPr>
          <w:rFonts w:ascii="Times New Roman" w:eastAsia="Times New Roman" w:hAnsi="Times New Roman" w:cs="Times New Roman"/>
          <w:bCs/>
          <w:color w:val="000000"/>
        </w:rPr>
        <w:t>Create a new script file by clicking</w:t>
      </w:r>
      <w:r w:rsidRPr="0019419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19419A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Pr="0019419A">
        <w:rPr>
          <w:b/>
          <w:bCs/>
          <w:sz w:val="20"/>
          <w:szCs w:val="20"/>
        </w:rPr>
        <w:t>New</w:t>
      </w:r>
      <w:r w:rsidRPr="0019419A">
        <w:rPr>
          <w:rFonts w:ascii="Wingdings" w:hAnsi="Wingdings" w:cs="Wingdings"/>
          <w:sz w:val="20"/>
          <w:szCs w:val="20"/>
        </w:rPr>
        <w:t></w:t>
      </w:r>
      <w:r w:rsidRPr="0019419A">
        <w:rPr>
          <w:b/>
          <w:bCs/>
          <w:sz w:val="20"/>
          <w:szCs w:val="20"/>
        </w:rPr>
        <w:t>Script</w:t>
      </w:r>
      <w:proofErr w:type="spellEnd"/>
      <w:r w:rsidRPr="0019419A">
        <w:rPr>
          <w:sz w:val="20"/>
          <w:szCs w:val="20"/>
        </w:rPr>
        <w:t xml:space="preserve">. </w:t>
      </w:r>
    </w:p>
    <w:p w14:paraId="62646E3E" w14:textId="77777777" w:rsidR="0019419A" w:rsidRPr="00BB0B1D" w:rsidRDefault="0019419A" w:rsidP="0019419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b/>
        </w:rPr>
      </w:pPr>
      <w:r w:rsidRPr="00AA0D51">
        <w:rPr>
          <w:sz w:val="20"/>
          <w:szCs w:val="20"/>
        </w:rPr>
        <w:t xml:space="preserve">Save file </w:t>
      </w:r>
      <w:r>
        <w:rPr>
          <w:sz w:val="20"/>
          <w:szCs w:val="20"/>
        </w:rPr>
        <w:t xml:space="preserve">as </w:t>
      </w:r>
      <w:r w:rsidRPr="00BB0B1D">
        <w:rPr>
          <w:b/>
          <w:i/>
          <w:sz w:val="20"/>
          <w:szCs w:val="20"/>
        </w:rPr>
        <w:t>lab2_</w:t>
      </w:r>
      <w:r w:rsidR="002E0168">
        <w:rPr>
          <w:b/>
          <w:i/>
          <w:sz w:val="20"/>
          <w:szCs w:val="20"/>
        </w:rPr>
        <w:t>4</w:t>
      </w:r>
      <w:r w:rsidRPr="00BB0B1D">
        <w:rPr>
          <w:b/>
          <w:bCs/>
          <w:i/>
          <w:iCs/>
          <w:sz w:val="20"/>
          <w:szCs w:val="20"/>
        </w:rPr>
        <w:t>.m</w:t>
      </w:r>
    </w:p>
    <w:p w14:paraId="41E6230E" w14:textId="77777777" w:rsidR="0019419A" w:rsidRDefault="004534AC" w:rsidP="0019419A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59DDCB3C">
          <v:rect id="_x0000_s1045" style="position:absolute;left:0;text-align:left;margin-left:37.2pt;margin-top:14.2pt;width:219pt;height:371.45pt;z-index:251682816">
            <v:textbox>
              <w:txbxContent>
                <w:p w14:paraId="3EC15CB2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clc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clf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;</w:t>
                  </w:r>
                </w:p>
                <w:p w14:paraId="1B0DE4F2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 </w:t>
                  </w:r>
                </w:p>
                <w:p w14:paraId="7F14C7F1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t=0:0.01 :2*pi; </w:t>
                  </w:r>
                </w:p>
                <w:p w14:paraId="5B4752F3" w14:textId="77777777" w:rsid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5A460B6B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f1=sin(t); </w:t>
                  </w:r>
                </w:p>
                <w:p w14:paraId="4C30EB3A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f2=f1+(1/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3)*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sin(3*t); </w:t>
                  </w:r>
                </w:p>
                <w:p w14:paraId="0BBCE45E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f3=f2+(1/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5)*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sin(5*t); </w:t>
                  </w:r>
                </w:p>
                <w:p w14:paraId="6891AAE2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f4=f3+(1/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7)*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sin(7*t);</w:t>
                  </w:r>
                </w:p>
                <w:p w14:paraId="37559DE8" w14:textId="77777777" w:rsid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6A97A625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v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=[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0 2*pi -1 1]; </w:t>
                  </w:r>
                </w:p>
                <w:p w14:paraId="56CDC39D" w14:textId="77777777" w:rsid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2ED646A3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subplot(221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),plot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t,f1),grid,</w:t>
                  </w:r>
                </w:p>
                <w:p w14:paraId="6D60A491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axis(v); </w:t>
                  </w:r>
                </w:p>
                <w:p w14:paraId="2F964836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x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f_1 --&gt;'); </w:t>
                  </w:r>
                </w:p>
                <w:p w14:paraId="335D0B12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y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t --&gt;'); </w:t>
                  </w:r>
                </w:p>
                <w:p w14:paraId="137E8802" w14:textId="77777777" w:rsid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   </w:t>
                  </w:r>
                </w:p>
                <w:p w14:paraId="78347FBA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subplot(222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),plot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(t,f2),grid, </w:t>
                  </w:r>
                </w:p>
                <w:p w14:paraId="1114FBF5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axis(v); </w:t>
                  </w:r>
                </w:p>
                <w:p w14:paraId="6D12A35E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x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f_2 --&gt;'); </w:t>
                  </w:r>
                </w:p>
                <w:p w14:paraId="7F124448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y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't --&gt;');</w:t>
                  </w:r>
                  <w:r w:rsidRPr="002E0168">
                    <w:rPr>
                      <w:rFonts w:ascii="Courier New" w:hAnsi="Courier New" w:cs="Courier New"/>
                      <w:color w:val="C00000"/>
                      <w:sz w:val="20"/>
                      <w:szCs w:val="20"/>
                    </w:rPr>
                    <w:t xml:space="preserve"> </w:t>
                  </w:r>
                </w:p>
                <w:p w14:paraId="7AD2772A" w14:textId="77777777" w:rsid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   </w:t>
                  </w:r>
                </w:p>
                <w:p w14:paraId="77326D95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subplot(223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),plot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t,f3),grid,</w:t>
                  </w:r>
                </w:p>
                <w:p w14:paraId="64A2D98C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axis(v); </w:t>
                  </w:r>
                </w:p>
                <w:p w14:paraId="5680C9C4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x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f_3 --&gt;'); </w:t>
                  </w:r>
                </w:p>
                <w:p w14:paraId="25C9525A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y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t --&gt;'); </w:t>
                  </w:r>
                </w:p>
                <w:p w14:paraId="3768FA9F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</w:p>
                <w:p w14:paraId="51637AE1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subplot(224</w:t>
                  </w:r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),plot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(t,f4),grid, </w:t>
                  </w:r>
                </w:p>
                <w:p w14:paraId="706DF0C3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axis(v);</w:t>
                  </w:r>
                </w:p>
                <w:p w14:paraId="44BA5FAD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x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'f_4 --&gt;'); </w:t>
                  </w:r>
                </w:p>
                <w:p w14:paraId="3CF54CFC" w14:textId="77777777" w:rsidR="002E0168" w:rsidRPr="002E0168" w:rsidRDefault="002E0168" w:rsidP="002E0168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C0000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ylabel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(</w:t>
                  </w:r>
                  <w:proofErr w:type="gramEnd"/>
                  <w:r w:rsidRPr="002E0168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't --&gt;');</w:t>
                  </w:r>
                </w:p>
                <w:p w14:paraId="299730EC" w14:textId="77777777" w:rsidR="0019419A" w:rsidRPr="002E0168" w:rsidRDefault="0019419A" w:rsidP="002E0168"/>
              </w:txbxContent>
            </v:textbox>
          </v:rect>
        </w:pict>
      </w:r>
      <w:r w:rsidR="0019419A">
        <w:rPr>
          <w:sz w:val="20"/>
          <w:szCs w:val="20"/>
        </w:rPr>
        <w:t xml:space="preserve">Type the following commands in the file. </w:t>
      </w:r>
    </w:p>
    <w:p w14:paraId="34DBA475" w14:textId="77777777" w:rsidR="0019419A" w:rsidRPr="00AA0D51" w:rsidRDefault="0019419A" w:rsidP="0019419A"/>
    <w:p w14:paraId="6940E435" w14:textId="77777777" w:rsidR="0019419A" w:rsidRDefault="0019419A" w:rsidP="0019419A"/>
    <w:p w14:paraId="797FBEEF" w14:textId="77777777" w:rsidR="0019419A" w:rsidRDefault="0019419A" w:rsidP="0019419A">
      <w:pPr>
        <w:tabs>
          <w:tab w:val="left" w:pos="5400"/>
        </w:tabs>
      </w:pPr>
      <w:r>
        <w:tab/>
      </w:r>
    </w:p>
    <w:p w14:paraId="34CCD66E" w14:textId="77777777" w:rsidR="0019419A" w:rsidRDefault="0019419A" w:rsidP="0019419A">
      <w:pPr>
        <w:pStyle w:val="ListParagraph"/>
        <w:tabs>
          <w:tab w:val="left" w:pos="5400"/>
        </w:tabs>
        <w:ind w:left="1056"/>
      </w:pPr>
    </w:p>
    <w:p w14:paraId="314AFA53" w14:textId="77777777" w:rsidR="0019419A" w:rsidRDefault="0019419A" w:rsidP="0019419A">
      <w:pPr>
        <w:tabs>
          <w:tab w:val="left" w:pos="5400"/>
        </w:tabs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24721D1E" w14:textId="77777777" w:rsidR="0019419A" w:rsidRDefault="0019419A" w:rsidP="0019419A">
      <w:pPr>
        <w:tabs>
          <w:tab w:val="left" w:pos="5400"/>
        </w:tabs>
        <w:rPr>
          <w:sz w:val="20"/>
          <w:szCs w:val="20"/>
        </w:rPr>
      </w:pPr>
    </w:p>
    <w:p w14:paraId="48D3CF01" w14:textId="77777777" w:rsidR="0019419A" w:rsidRDefault="0019419A" w:rsidP="0019419A">
      <w:pPr>
        <w:tabs>
          <w:tab w:val="left" w:pos="5400"/>
        </w:tabs>
        <w:rPr>
          <w:sz w:val="20"/>
          <w:szCs w:val="20"/>
        </w:rPr>
      </w:pPr>
    </w:p>
    <w:p w14:paraId="00B941AB" w14:textId="77777777" w:rsidR="00BB0B1D" w:rsidRDefault="00BB0B1D" w:rsidP="00AA0D51">
      <w:pPr>
        <w:tabs>
          <w:tab w:val="left" w:pos="5400"/>
        </w:tabs>
        <w:rPr>
          <w:sz w:val="20"/>
          <w:szCs w:val="20"/>
        </w:rPr>
      </w:pPr>
    </w:p>
    <w:p w14:paraId="5E18EA9A" w14:textId="77777777" w:rsidR="00181E0A" w:rsidRDefault="00181E0A" w:rsidP="00AA0D51">
      <w:pPr>
        <w:tabs>
          <w:tab w:val="left" w:pos="5400"/>
        </w:tabs>
        <w:rPr>
          <w:sz w:val="20"/>
          <w:szCs w:val="20"/>
        </w:rPr>
      </w:pPr>
    </w:p>
    <w:p w14:paraId="7CECF999" w14:textId="77777777" w:rsidR="002E0168" w:rsidRDefault="002E0168" w:rsidP="00181E0A">
      <w:pPr>
        <w:pStyle w:val="ListParagraph"/>
        <w:tabs>
          <w:tab w:val="left" w:pos="5400"/>
        </w:tabs>
      </w:pPr>
    </w:p>
    <w:p w14:paraId="2A305E37" w14:textId="77777777" w:rsidR="002E0168" w:rsidRDefault="002E0168" w:rsidP="00181E0A">
      <w:pPr>
        <w:pStyle w:val="ListParagraph"/>
        <w:tabs>
          <w:tab w:val="left" w:pos="5400"/>
        </w:tabs>
      </w:pPr>
    </w:p>
    <w:p w14:paraId="1C9B32BC" w14:textId="77777777" w:rsidR="002E0168" w:rsidRDefault="002E0168" w:rsidP="00181E0A">
      <w:pPr>
        <w:pStyle w:val="ListParagraph"/>
        <w:tabs>
          <w:tab w:val="left" w:pos="5400"/>
        </w:tabs>
      </w:pPr>
    </w:p>
    <w:p w14:paraId="08F6061B" w14:textId="77777777" w:rsidR="002E0168" w:rsidRDefault="002E0168" w:rsidP="00181E0A">
      <w:pPr>
        <w:pStyle w:val="ListParagraph"/>
        <w:tabs>
          <w:tab w:val="left" w:pos="5400"/>
        </w:tabs>
      </w:pPr>
    </w:p>
    <w:p w14:paraId="6154E8F0" w14:textId="77777777" w:rsidR="002E0168" w:rsidRDefault="002E0168" w:rsidP="00181E0A">
      <w:pPr>
        <w:pStyle w:val="ListParagraph"/>
        <w:tabs>
          <w:tab w:val="left" w:pos="5400"/>
        </w:tabs>
      </w:pPr>
    </w:p>
    <w:p w14:paraId="117922B2" w14:textId="77777777" w:rsidR="002E0168" w:rsidRDefault="002E0168" w:rsidP="00181E0A">
      <w:pPr>
        <w:pStyle w:val="ListParagraph"/>
        <w:tabs>
          <w:tab w:val="left" w:pos="5400"/>
        </w:tabs>
      </w:pPr>
    </w:p>
    <w:p w14:paraId="6F34C287" w14:textId="77777777" w:rsidR="002E0168" w:rsidRDefault="002E0168" w:rsidP="00181E0A">
      <w:pPr>
        <w:pStyle w:val="ListParagraph"/>
        <w:tabs>
          <w:tab w:val="left" w:pos="5400"/>
        </w:tabs>
      </w:pPr>
    </w:p>
    <w:p w14:paraId="5617BA44" w14:textId="77777777" w:rsidR="002E0168" w:rsidRDefault="002E0168" w:rsidP="00181E0A">
      <w:pPr>
        <w:pStyle w:val="ListParagraph"/>
        <w:tabs>
          <w:tab w:val="left" w:pos="5400"/>
        </w:tabs>
      </w:pPr>
    </w:p>
    <w:p w14:paraId="67519B0B" w14:textId="77777777" w:rsidR="00140B3B" w:rsidRPr="00140B3B" w:rsidRDefault="00140B3B" w:rsidP="00140B3B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32"/>
          <w:szCs w:val="32"/>
        </w:rPr>
      </w:pPr>
      <w:r w:rsidRPr="00140B3B">
        <w:rPr>
          <w:rFonts w:ascii="Times New Roman" w:hAnsi="Times New Roman" w:cs="Times New Roman"/>
          <w:b/>
          <w:bCs/>
          <w:iCs/>
          <w:color w:val="C00000"/>
          <w:sz w:val="32"/>
          <w:szCs w:val="32"/>
        </w:rPr>
        <w:lastRenderedPageBreak/>
        <w:t>Use plot3(</w:t>
      </w:r>
      <w:proofErr w:type="spellStart"/>
      <w:r w:rsidRPr="00140B3B">
        <w:rPr>
          <w:rFonts w:ascii="Times New Roman" w:hAnsi="Times New Roman" w:cs="Times New Roman"/>
          <w:b/>
          <w:bCs/>
          <w:iCs/>
          <w:color w:val="C00000"/>
          <w:sz w:val="32"/>
          <w:szCs w:val="32"/>
        </w:rPr>
        <w:t>x,y,z</w:t>
      </w:r>
      <w:proofErr w:type="spellEnd"/>
      <w:r w:rsidRPr="00140B3B">
        <w:rPr>
          <w:rFonts w:ascii="Times New Roman" w:hAnsi="Times New Roman" w:cs="Times New Roman"/>
          <w:b/>
          <w:bCs/>
          <w:iCs/>
          <w:color w:val="C00000"/>
          <w:sz w:val="32"/>
          <w:szCs w:val="32"/>
        </w:rPr>
        <w:t>) to plot the circular helix x(t)=sin(t), y(t)=cos(t) and z(t)=t, 0</w:t>
      </w:r>
      <w:r w:rsidRPr="00140B3B">
        <w:rPr>
          <w:rFonts w:ascii="Times New Roman" w:hAnsi="Times New Roman" w:cs="Times New Roman"/>
          <w:b/>
          <w:color w:val="C00000"/>
          <w:sz w:val="32"/>
          <w:szCs w:val="32"/>
        </w:rPr>
        <w:t xml:space="preserve">≤ </w:t>
      </w:r>
      <w:r w:rsidRPr="00140B3B">
        <w:rPr>
          <w:rFonts w:ascii="Times New Roman" w:hAnsi="Times New Roman" w:cs="Times New Roman"/>
          <w:b/>
          <w:bCs/>
          <w:iCs/>
          <w:color w:val="C00000"/>
          <w:sz w:val="32"/>
          <w:szCs w:val="32"/>
        </w:rPr>
        <w:t xml:space="preserve">t </w:t>
      </w:r>
      <w:r w:rsidRPr="00140B3B">
        <w:rPr>
          <w:rFonts w:ascii="Times New Roman" w:hAnsi="Times New Roman" w:cs="Times New Roman"/>
          <w:b/>
          <w:color w:val="C00000"/>
          <w:sz w:val="32"/>
          <w:szCs w:val="32"/>
        </w:rPr>
        <w:t xml:space="preserve">≤ </w:t>
      </w:r>
      <w:r w:rsidRPr="00140B3B">
        <w:rPr>
          <w:rFonts w:ascii="Times New Roman" w:hAnsi="Times New Roman" w:cs="Times New Roman"/>
          <w:b/>
          <w:bCs/>
          <w:iCs/>
          <w:color w:val="C00000"/>
          <w:sz w:val="32"/>
          <w:szCs w:val="32"/>
        </w:rPr>
        <w:t xml:space="preserve">20. </w:t>
      </w:r>
    </w:p>
    <w:p w14:paraId="40B5D4C1" w14:textId="77777777" w:rsidR="00140B3B" w:rsidRPr="00140B3B" w:rsidRDefault="00140B3B" w:rsidP="00140B3B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1AAFCF33" w14:textId="77777777" w:rsidR="00140B3B" w:rsidRPr="00140B3B" w:rsidRDefault="00140B3B" w:rsidP="00140B3B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</w:rPr>
      </w:pPr>
      <w:r w:rsidRPr="00140B3B">
        <w:rPr>
          <w:rFonts w:ascii="Times New Roman" w:eastAsia="Times New Roman" w:hAnsi="Times New Roman" w:cs="Times New Roman"/>
          <w:bCs/>
          <w:color w:val="000000"/>
        </w:rPr>
        <w:t>Create a new script file by clicking</w:t>
      </w:r>
      <w:r w:rsidRPr="00140B3B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140B3B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Pr="00140B3B">
        <w:rPr>
          <w:b/>
          <w:bCs/>
          <w:sz w:val="20"/>
          <w:szCs w:val="20"/>
        </w:rPr>
        <w:t>New</w:t>
      </w:r>
      <w:r w:rsidRPr="00140B3B">
        <w:rPr>
          <w:rFonts w:ascii="Wingdings" w:hAnsi="Wingdings" w:cs="Wingdings"/>
          <w:sz w:val="20"/>
          <w:szCs w:val="20"/>
        </w:rPr>
        <w:t></w:t>
      </w:r>
      <w:r w:rsidRPr="00140B3B">
        <w:rPr>
          <w:b/>
          <w:bCs/>
          <w:sz w:val="20"/>
          <w:szCs w:val="20"/>
        </w:rPr>
        <w:t>Script</w:t>
      </w:r>
      <w:proofErr w:type="spellEnd"/>
      <w:r w:rsidRPr="00140B3B">
        <w:rPr>
          <w:sz w:val="20"/>
          <w:szCs w:val="20"/>
        </w:rPr>
        <w:t xml:space="preserve">. </w:t>
      </w:r>
    </w:p>
    <w:p w14:paraId="65AC9E42" w14:textId="77777777" w:rsidR="00140B3B" w:rsidRPr="00140B3B" w:rsidRDefault="00140B3B" w:rsidP="00140B3B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</w:rPr>
      </w:pPr>
      <w:r w:rsidRPr="00140B3B">
        <w:rPr>
          <w:sz w:val="20"/>
          <w:szCs w:val="20"/>
        </w:rPr>
        <w:t xml:space="preserve">Save file as </w:t>
      </w:r>
      <w:r w:rsidRPr="00140B3B">
        <w:rPr>
          <w:b/>
          <w:i/>
          <w:sz w:val="20"/>
          <w:szCs w:val="20"/>
        </w:rPr>
        <w:t>lab2_</w:t>
      </w:r>
      <w:r>
        <w:rPr>
          <w:b/>
          <w:i/>
          <w:sz w:val="20"/>
          <w:szCs w:val="20"/>
        </w:rPr>
        <w:t>5</w:t>
      </w:r>
      <w:r w:rsidRPr="00140B3B">
        <w:rPr>
          <w:b/>
          <w:bCs/>
          <w:i/>
          <w:iCs/>
          <w:sz w:val="20"/>
          <w:szCs w:val="20"/>
        </w:rPr>
        <w:t>.m</w:t>
      </w:r>
    </w:p>
    <w:p w14:paraId="2A4035CD" w14:textId="77777777" w:rsidR="00140B3B" w:rsidRDefault="004534AC" w:rsidP="00140B3B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2CCA9344">
          <v:rect id="_x0000_s1046" style="position:absolute;left:0;text-align:left;margin-left:37.2pt;margin-top:14.2pt;width:219pt;height:121.85pt;z-index:251684864">
            <v:textbox>
              <w:txbxContent>
                <w:p w14:paraId="35B6F4F6" w14:textId="77777777" w:rsidR="00140B3B" w:rsidRPr="002E0168" w:rsidRDefault="00140B3B" w:rsidP="00140B3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clc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clf</w:t>
                  </w:r>
                  <w:proofErr w:type="spellEnd"/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;</w:t>
                  </w:r>
                </w:p>
                <w:p w14:paraId="46E04B9F" w14:textId="77777777" w:rsidR="00140B3B" w:rsidRPr="002E0168" w:rsidRDefault="00140B3B" w:rsidP="00140B3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E0168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 </w:t>
                  </w:r>
                </w:p>
                <w:p w14:paraId="25C1ECD4" w14:textId="77777777" w:rsidR="00233714" w:rsidRP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233714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t=0:0.001 :20; </w:t>
                  </w:r>
                </w:p>
                <w:p w14:paraId="1BA7413B" w14:textId="77777777" w:rsid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7A7E4175" w14:textId="77777777" w:rsidR="00233714" w:rsidRP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33714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x=sin(t); </w:t>
                  </w:r>
                </w:p>
                <w:p w14:paraId="58A21B37" w14:textId="77777777" w:rsidR="00233714" w:rsidRP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33714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y=cos(t); </w:t>
                  </w:r>
                </w:p>
                <w:p w14:paraId="5DFAF49B" w14:textId="77777777" w:rsidR="00233714" w:rsidRP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233714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z=t; </w:t>
                  </w:r>
                </w:p>
                <w:p w14:paraId="7F86C029" w14:textId="77777777" w:rsidR="00233714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6F86EDA3" w14:textId="77777777" w:rsidR="00233714" w:rsidRPr="00BA0A23" w:rsidRDefault="00233714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BA0A23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plot3(</w:t>
                  </w:r>
                  <w:proofErr w:type="spellStart"/>
                  <w:proofErr w:type="gramStart"/>
                  <w:r w:rsidRPr="00BA0A23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x,y</w:t>
                  </w:r>
                  <w:proofErr w:type="gramEnd"/>
                  <w:r w:rsidRPr="00BA0A23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,z</w:t>
                  </w:r>
                  <w:proofErr w:type="spellEnd"/>
                  <w:r w:rsidRPr="00BA0A23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);</w:t>
                  </w:r>
                </w:p>
                <w:p w14:paraId="26577316" w14:textId="77777777" w:rsidR="00140B3B" w:rsidRPr="002E0168" w:rsidRDefault="00140B3B" w:rsidP="00233714">
                  <w:pPr>
                    <w:autoSpaceDE w:val="0"/>
                    <w:autoSpaceDN w:val="0"/>
                    <w:adjustRightInd w:val="0"/>
                    <w:spacing w:after="0" w:line="240" w:lineRule="auto"/>
                  </w:pPr>
                </w:p>
              </w:txbxContent>
            </v:textbox>
          </v:rect>
        </w:pict>
      </w:r>
      <w:r w:rsidR="00140B3B">
        <w:rPr>
          <w:sz w:val="20"/>
          <w:szCs w:val="20"/>
        </w:rPr>
        <w:t xml:space="preserve">Type the following commands in the file. </w:t>
      </w:r>
    </w:p>
    <w:p w14:paraId="7C5CBB8E" w14:textId="77777777" w:rsidR="00140B3B" w:rsidRPr="00140B3B" w:rsidRDefault="00140B3B" w:rsidP="00140B3B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0C943EBC" w14:textId="77777777" w:rsidR="00140B3B" w:rsidRDefault="00140B3B" w:rsidP="00181E0A">
      <w:pPr>
        <w:pStyle w:val="ListParagraph"/>
        <w:tabs>
          <w:tab w:val="left" w:pos="5400"/>
        </w:tabs>
      </w:pPr>
    </w:p>
    <w:p w14:paraId="2E37676C" w14:textId="77777777" w:rsidR="00140B3B" w:rsidRDefault="00140B3B" w:rsidP="00181E0A">
      <w:pPr>
        <w:pStyle w:val="ListParagraph"/>
        <w:tabs>
          <w:tab w:val="left" w:pos="5400"/>
        </w:tabs>
      </w:pPr>
    </w:p>
    <w:p w14:paraId="1E876BC2" w14:textId="77777777" w:rsidR="00140B3B" w:rsidRDefault="00140B3B" w:rsidP="00181E0A">
      <w:pPr>
        <w:pStyle w:val="ListParagraph"/>
        <w:tabs>
          <w:tab w:val="left" w:pos="5400"/>
        </w:tabs>
      </w:pPr>
    </w:p>
    <w:p w14:paraId="4C3DBCEE" w14:textId="77777777" w:rsidR="00140B3B" w:rsidRDefault="00140B3B" w:rsidP="00181E0A">
      <w:pPr>
        <w:pStyle w:val="ListParagraph"/>
        <w:tabs>
          <w:tab w:val="left" w:pos="5400"/>
        </w:tabs>
      </w:pPr>
    </w:p>
    <w:p w14:paraId="7785CCED" w14:textId="77777777" w:rsidR="00AA0D51" w:rsidRDefault="00AA0D51" w:rsidP="00181E0A">
      <w:pPr>
        <w:pStyle w:val="ListParagraph"/>
        <w:tabs>
          <w:tab w:val="left" w:pos="5400"/>
        </w:tabs>
      </w:pPr>
    </w:p>
    <w:p w14:paraId="63139176" w14:textId="77777777" w:rsidR="00181E0A" w:rsidRDefault="00181E0A" w:rsidP="00181E0A">
      <w:pPr>
        <w:pStyle w:val="ListParagraph"/>
        <w:tabs>
          <w:tab w:val="left" w:pos="5400"/>
        </w:tabs>
      </w:pPr>
    </w:p>
    <w:p w14:paraId="00C05555" w14:textId="77777777" w:rsidR="00181E0A" w:rsidRDefault="00181E0A" w:rsidP="00181E0A">
      <w:pPr>
        <w:pStyle w:val="ListParagraph"/>
        <w:tabs>
          <w:tab w:val="left" w:pos="5400"/>
        </w:tabs>
      </w:pPr>
    </w:p>
    <w:p w14:paraId="6D963BD9" w14:textId="77777777" w:rsidR="00181E0A" w:rsidRDefault="00181E0A" w:rsidP="00181E0A">
      <w:pPr>
        <w:pStyle w:val="ListParagraph"/>
        <w:tabs>
          <w:tab w:val="left" w:pos="5400"/>
        </w:tabs>
      </w:pPr>
    </w:p>
    <w:p w14:paraId="3782E6D9" w14:textId="77777777" w:rsidR="00181E0A" w:rsidRDefault="00181E0A" w:rsidP="00181E0A">
      <w:pPr>
        <w:pStyle w:val="ListParagraph"/>
        <w:tabs>
          <w:tab w:val="left" w:pos="5400"/>
        </w:tabs>
      </w:pPr>
    </w:p>
    <w:p w14:paraId="33DEF151" w14:textId="77777777" w:rsidR="00A24B7F" w:rsidRPr="00A24B7F" w:rsidRDefault="00A24B7F" w:rsidP="00A24B7F">
      <w:pPr>
        <w:pStyle w:val="ListParagraph"/>
        <w:numPr>
          <w:ilvl w:val="0"/>
          <w:numId w:val="19"/>
        </w:numPr>
        <w:ind w:left="360"/>
        <w:rPr>
          <w:rFonts w:ascii="Times New Roman" w:hAnsi="Times New Roman" w:cs="Times New Roman"/>
          <w:b/>
          <w:color w:val="C00000"/>
          <w:sz w:val="36"/>
          <w:szCs w:val="36"/>
        </w:rPr>
      </w:pPr>
      <w:r w:rsidRPr="00A24B7F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Draw a </w:t>
      </w:r>
      <w:r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>3D plot of sin(r)/r</w:t>
      </w:r>
      <w:r w:rsidRPr="00A24B7F">
        <w:rPr>
          <w:rFonts w:ascii="Times New Roman" w:hAnsi="Times New Roman" w:cs="Times New Roman"/>
          <w:b/>
          <w:bCs/>
          <w:iCs/>
          <w:color w:val="C00000"/>
          <w:sz w:val="36"/>
          <w:szCs w:val="36"/>
        </w:rPr>
        <w:t xml:space="preserve"> </w:t>
      </w:r>
    </w:p>
    <w:p w14:paraId="0ADC8C24" w14:textId="77777777" w:rsidR="00A24B7F" w:rsidRPr="00BB0B1D" w:rsidRDefault="00A24B7F" w:rsidP="00A24B7F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49F90124" w14:textId="77777777" w:rsidR="00A24B7F" w:rsidRPr="0019419A" w:rsidRDefault="00A24B7F" w:rsidP="00A24B7F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hAnsi="Times New Roman" w:cs="Times New Roman"/>
        </w:rPr>
      </w:pPr>
      <w:r w:rsidRPr="0019419A">
        <w:rPr>
          <w:rFonts w:ascii="Times New Roman" w:eastAsia="Times New Roman" w:hAnsi="Times New Roman" w:cs="Times New Roman"/>
          <w:bCs/>
          <w:color w:val="000000"/>
        </w:rPr>
        <w:t>Create a new script file by clicking</w:t>
      </w:r>
      <w:r w:rsidRPr="0019419A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19419A">
        <w:rPr>
          <w:b/>
          <w:bCs/>
          <w:sz w:val="20"/>
          <w:szCs w:val="20"/>
        </w:rPr>
        <w:t xml:space="preserve">Home Menu </w:t>
      </w:r>
      <w:r w:rsidRPr="00BB0B1D">
        <w:rPr>
          <w:b/>
          <w:sz w:val="20"/>
          <w:szCs w:val="20"/>
        </w:rPr>
        <w:sym w:font="Wingdings" w:char="F0E0"/>
      </w:r>
      <w:proofErr w:type="spellStart"/>
      <w:r w:rsidRPr="0019419A">
        <w:rPr>
          <w:b/>
          <w:bCs/>
          <w:sz w:val="20"/>
          <w:szCs w:val="20"/>
        </w:rPr>
        <w:t>New</w:t>
      </w:r>
      <w:r w:rsidRPr="0019419A">
        <w:rPr>
          <w:rFonts w:ascii="Wingdings" w:hAnsi="Wingdings" w:cs="Wingdings"/>
          <w:sz w:val="20"/>
          <w:szCs w:val="20"/>
        </w:rPr>
        <w:t></w:t>
      </w:r>
      <w:r w:rsidRPr="0019419A">
        <w:rPr>
          <w:b/>
          <w:bCs/>
          <w:sz w:val="20"/>
          <w:szCs w:val="20"/>
        </w:rPr>
        <w:t>Script</w:t>
      </w:r>
      <w:proofErr w:type="spellEnd"/>
      <w:r w:rsidRPr="0019419A">
        <w:rPr>
          <w:sz w:val="20"/>
          <w:szCs w:val="20"/>
        </w:rPr>
        <w:t xml:space="preserve">. </w:t>
      </w:r>
    </w:p>
    <w:p w14:paraId="70ADA787" w14:textId="77777777" w:rsidR="00A24B7F" w:rsidRPr="00BB0B1D" w:rsidRDefault="00A24B7F" w:rsidP="00A24B7F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</w:rPr>
      </w:pPr>
      <w:r w:rsidRPr="00AA0D51">
        <w:rPr>
          <w:sz w:val="20"/>
          <w:szCs w:val="20"/>
        </w:rPr>
        <w:t xml:space="preserve">Save file </w:t>
      </w:r>
      <w:r>
        <w:rPr>
          <w:sz w:val="20"/>
          <w:szCs w:val="20"/>
        </w:rPr>
        <w:t xml:space="preserve">as </w:t>
      </w:r>
      <w:r w:rsidRPr="00BB0B1D">
        <w:rPr>
          <w:b/>
          <w:i/>
          <w:sz w:val="20"/>
          <w:szCs w:val="20"/>
        </w:rPr>
        <w:t>lab2_</w:t>
      </w:r>
      <w:r>
        <w:rPr>
          <w:b/>
          <w:i/>
          <w:sz w:val="20"/>
          <w:szCs w:val="20"/>
        </w:rPr>
        <w:t>6</w:t>
      </w:r>
      <w:r w:rsidRPr="00BB0B1D">
        <w:rPr>
          <w:b/>
          <w:bCs/>
          <w:i/>
          <w:iCs/>
          <w:sz w:val="20"/>
          <w:szCs w:val="20"/>
        </w:rPr>
        <w:t>.m</w:t>
      </w:r>
    </w:p>
    <w:p w14:paraId="5100E3FF" w14:textId="77777777" w:rsidR="00A24B7F" w:rsidRPr="00AA0D51" w:rsidRDefault="004534AC" w:rsidP="00A24B7F">
      <w:pPr>
        <w:pStyle w:val="ListParagraph"/>
        <w:numPr>
          <w:ilvl w:val="0"/>
          <w:numId w:val="22"/>
        </w:numPr>
        <w:jc w:val="both"/>
      </w:pPr>
      <w:r>
        <w:rPr>
          <w:noProof/>
          <w:sz w:val="20"/>
          <w:szCs w:val="20"/>
        </w:rPr>
        <w:pict w14:anchorId="728062B4">
          <v:rect id="_x0000_s1048" style="position:absolute;left:0;text-align:left;margin-left:37.2pt;margin-top:14.2pt;width:301.2pt;height:153.35pt;z-index:251686912">
            <v:textbox style="mso-next-textbox:#_x0000_s1048">
              <w:txbxContent>
                <w:p w14:paraId="4CAB3DF7" w14:textId="77777777" w:rsidR="00A24B7F" w:rsidRDefault="00A24B7F" w:rsidP="00A24B7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</w:pPr>
                  <w:r w:rsidRPr="00BB0B1D"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 xml:space="preserve">% To plot </w:t>
                  </w:r>
                  <w:r>
                    <w:rPr>
                      <w:rFonts w:ascii="Courier New" w:hAnsi="Courier New" w:cs="Courier New"/>
                      <w:b/>
                      <w:color w:val="228B22"/>
                      <w:sz w:val="20"/>
                      <w:szCs w:val="20"/>
                    </w:rPr>
                    <w:t>a circle</w:t>
                  </w:r>
                </w:p>
                <w:p w14:paraId="60750944" w14:textId="77777777" w:rsidR="00A24B7F" w:rsidRPr="00BB0B1D" w:rsidRDefault="00A24B7F" w:rsidP="00A24B7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70C0"/>
                      <w:sz w:val="24"/>
                      <w:szCs w:val="24"/>
                    </w:rPr>
                  </w:pPr>
                  <w:bookmarkStart w:id="0" w:name="_GoBack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c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clf</w:t>
                  </w:r>
                  <w:proofErr w:type="spellEnd"/>
                  <w:r w:rsidRPr="00BB0B1D">
                    <w:rPr>
                      <w:rFonts w:ascii="Courier New" w:hAnsi="Courier New" w:cs="Courier New"/>
                      <w:b/>
                      <w:color w:val="0070C0"/>
                      <w:sz w:val="20"/>
                      <w:szCs w:val="20"/>
                    </w:rPr>
                    <w:t>;</w:t>
                  </w:r>
                </w:p>
                <w:p w14:paraId="04F15C0F" w14:textId="77777777" w:rsidR="00A24B7F" w:rsidRPr="00BB0B1D" w:rsidRDefault="00A24B7F" w:rsidP="00A24B7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  <w:tab/>
                  </w:r>
                </w:p>
                <w:p w14:paraId="3A656392" w14:textId="77777777" w:rsidR="00467EEB" w:rsidRPr="00467EEB" w:rsidRDefault="00467EEB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[</w:t>
                  </w:r>
                  <w:proofErr w:type="gramStart"/>
                  <w:r w:rsidRPr="00467EEB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X,Y</w:t>
                  </w:r>
                  <w:proofErr w:type="gramEnd"/>
                  <w:r w:rsidRPr="00467EEB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] = </w:t>
                  </w:r>
                  <w:proofErr w:type="spellStart"/>
                  <w:r w:rsidRPr="00467EEB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meshgrid</w:t>
                  </w:r>
                  <w:proofErr w:type="spellEnd"/>
                  <w:r w:rsidRPr="00467EEB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( -8 : 0.5 : 8, -8 : 0.5 : 8);</w:t>
                  </w:r>
                </w:p>
                <w:p w14:paraId="5EA9B3C0" w14:textId="77777777" w:rsidR="00467EEB" w:rsidRDefault="00467EEB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</w:p>
                <w:p w14:paraId="2F61B32E" w14:textId="77777777" w:rsidR="00467EEB" w:rsidRPr="00467EEB" w:rsidRDefault="00467EEB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R = </w:t>
                  </w:r>
                  <w:proofErr w:type="gramStart"/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sqrt(</w:t>
                  </w:r>
                  <w:proofErr w:type="gramEnd"/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X.^2 + Y.^2) ;</w:t>
                  </w:r>
                </w:p>
                <w:p w14:paraId="5223AACD" w14:textId="77777777" w:rsidR="00467EEB" w:rsidRPr="00467EEB" w:rsidRDefault="00467EEB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7030A0"/>
                      <w:sz w:val="24"/>
                      <w:szCs w:val="24"/>
                    </w:rPr>
                  </w:pPr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Z = sin(R</w:t>
                  </w:r>
                  <w:proofErr w:type="gramStart"/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>)./</w:t>
                  </w:r>
                  <w:proofErr w:type="gramEnd"/>
                  <w:r w:rsidRPr="00467EEB">
                    <w:rPr>
                      <w:rFonts w:ascii="Courier New" w:hAnsi="Courier New" w:cs="Courier New"/>
                      <w:b/>
                      <w:color w:val="7030A0"/>
                      <w:sz w:val="20"/>
                      <w:szCs w:val="20"/>
                    </w:rPr>
                    <w:t xml:space="preserve">R; </w:t>
                  </w:r>
                </w:p>
                <w:p w14:paraId="3D5C5210" w14:textId="77777777" w:rsidR="007B105C" w:rsidRDefault="007B105C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</w:pPr>
                </w:p>
                <w:p w14:paraId="19C5169E" w14:textId="77777777" w:rsidR="00467EEB" w:rsidRPr="007B105C" w:rsidRDefault="00467EEB" w:rsidP="00467EE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7B105C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mesh(Z) </w:t>
                  </w:r>
                </w:p>
                <w:bookmarkEnd w:id="0"/>
                <w:p w14:paraId="390166F8" w14:textId="77777777" w:rsidR="00A24B7F" w:rsidRPr="00797730" w:rsidRDefault="00A24B7F" w:rsidP="00A24B7F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b/>
                    </w:rPr>
                  </w:pPr>
                </w:p>
              </w:txbxContent>
            </v:textbox>
          </v:rect>
        </w:pict>
      </w:r>
      <w:r w:rsidR="00A24B7F" w:rsidRPr="00A24B7F">
        <w:rPr>
          <w:sz w:val="20"/>
          <w:szCs w:val="20"/>
        </w:rPr>
        <w:t xml:space="preserve">Type the following commands in the file. </w:t>
      </w:r>
    </w:p>
    <w:p w14:paraId="2A379484" w14:textId="77777777" w:rsidR="00A24B7F" w:rsidRDefault="00A24B7F" w:rsidP="00181E0A">
      <w:pPr>
        <w:pStyle w:val="ListParagraph"/>
        <w:tabs>
          <w:tab w:val="left" w:pos="5400"/>
        </w:tabs>
      </w:pPr>
    </w:p>
    <w:p w14:paraId="31494E7E" w14:textId="77777777" w:rsidR="00181E0A" w:rsidRDefault="00181E0A" w:rsidP="00181E0A">
      <w:pPr>
        <w:pStyle w:val="ListParagraph"/>
        <w:tabs>
          <w:tab w:val="left" w:pos="5400"/>
        </w:tabs>
      </w:pPr>
    </w:p>
    <w:p w14:paraId="6454F6A3" w14:textId="77777777" w:rsidR="00181E0A" w:rsidRDefault="00181E0A" w:rsidP="00181E0A">
      <w:pPr>
        <w:pStyle w:val="ListParagraph"/>
        <w:tabs>
          <w:tab w:val="left" w:pos="5400"/>
        </w:tabs>
      </w:pPr>
    </w:p>
    <w:p w14:paraId="2A86B444" w14:textId="77777777" w:rsidR="00181E0A" w:rsidRDefault="00181E0A" w:rsidP="00181E0A">
      <w:pPr>
        <w:pStyle w:val="ListParagraph"/>
        <w:tabs>
          <w:tab w:val="left" w:pos="5400"/>
        </w:tabs>
      </w:pPr>
    </w:p>
    <w:p w14:paraId="0CBE6182" w14:textId="77777777" w:rsidR="00181E0A" w:rsidRDefault="00181E0A" w:rsidP="00181E0A">
      <w:pPr>
        <w:pStyle w:val="ListParagraph"/>
        <w:tabs>
          <w:tab w:val="left" w:pos="5400"/>
        </w:tabs>
      </w:pPr>
    </w:p>
    <w:p w14:paraId="7EAF72AB" w14:textId="77777777" w:rsidR="00181E0A" w:rsidRDefault="00181E0A" w:rsidP="00181E0A">
      <w:pPr>
        <w:pStyle w:val="ListParagraph"/>
        <w:tabs>
          <w:tab w:val="left" w:pos="5400"/>
        </w:tabs>
      </w:pPr>
    </w:p>
    <w:p w14:paraId="2BCEFE09" w14:textId="77777777" w:rsidR="007B105C" w:rsidRDefault="007B105C" w:rsidP="00181E0A">
      <w:pPr>
        <w:pStyle w:val="ListParagraph"/>
        <w:tabs>
          <w:tab w:val="left" w:pos="5400"/>
        </w:tabs>
      </w:pPr>
    </w:p>
    <w:p w14:paraId="3EF4791C" w14:textId="77777777" w:rsidR="007B105C" w:rsidRDefault="007B105C" w:rsidP="00181E0A">
      <w:pPr>
        <w:pStyle w:val="ListParagraph"/>
        <w:tabs>
          <w:tab w:val="left" w:pos="5400"/>
        </w:tabs>
      </w:pPr>
    </w:p>
    <w:p w14:paraId="43D6F8D8" w14:textId="77777777" w:rsidR="007B105C" w:rsidRDefault="007B105C" w:rsidP="00181E0A">
      <w:pPr>
        <w:pStyle w:val="ListParagraph"/>
        <w:tabs>
          <w:tab w:val="left" w:pos="5400"/>
        </w:tabs>
      </w:pPr>
    </w:p>
    <w:p w14:paraId="29154FDC" w14:textId="77777777" w:rsidR="007B105C" w:rsidRDefault="007B105C" w:rsidP="00181E0A">
      <w:pPr>
        <w:pStyle w:val="ListParagraph"/>
        <w:tabs>
          <w:tab w:val="left" w:pos="5400"/>
        </w:tabs>
      </w:pPr>
    </w:p>
    <w:p w14:paraId="31A57926" w14:textId="77777777" w:rsidR="007B105C" w:rsidRDefault="007B105C" w:rsidP="007B105C">
      <w:pPr>
        <w:pStyle w:val="ListParagraph"/>
        <w:numPr>
          <w:ilvl w:val="0"/>
          <w:numId w:val="22"/>
        </w:numPr>
        <w:tabs>
          <w:tab w:val="left" w:pos="5400"/>
        </w:tabs>
      </w:pPr>
      <w:r>
        <w:t xml:space="preserve">Now replace the </w:t>
      </w:r>
      <w:r w:rsidR="000200A8" w:rsidRPr="007B105C">
        <w:rPr>
          <w:b/>
        </w:rPr>
        <w:t>mesh (</w:t>
      </w:r>
      <w:r w:rsidRPr="007B105C">
        <w:rPr>
          <w:b/>
        </w:rPr>
        <w:t>Z)</w:t>
      </w:r>
      <w:r>
        <w:t xml:space="preserve"> with </w:t>
      </w:r>
      <w:r w:rsidR="000200A8" w:rsidRPr="007B105C">
        <w:rPr>
          <w:b/>
        </w:rPr>
        <w:t>surf (</w:t>
      </w:r>
      <w:r w:rsidRPr="007B105C">
        <w:rPr>
          <w:b/>
        </w:rPr>
        <w:t>Z)</w:t>
      </w:r>
      <w:r>
        <w:t xml:space="preserve"> to plot a 3D colored surface.</w:t>
      </w:r>
    </w:p>
    <w:p w14:paraId="3425728F" w14:textId="77777777" w:rsidR="007B105C" w:rsidRDefault="007B105C" w:rsidP="007B105C">
      <w:pPr>
        <w:pStyle w:val="ListParagraph"/>
        <w:numPr>
          <w:ilvl w:val="0"/>
          <w:numId w:val="22"/>
        </w:numPr>
        <w:tabs>
          <w:tab w:val="left" w:pos="5400"/>
        </w:tabs>
      </w:pPr>
      <w:r>
        <w:t>To plot both 3D-mesh and 3D-colored surface in the same Figure window, add the following lines to the script.</w:t>
      </w:r>
    </w:p>
    <w:p w14:paraId="1BA8A3EE" w14:textId="77777777" w:rsidR="007B105C" w:rsidRPr="007B105C" w:rsidRDefault="000200A8" w:rsidP="007B105C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b/>
          <w:sz w:val="24"/>
          <w:szCs w:val="24"/>
        </w:rPr>
      </w:pPr>
      <w:r w:rsidRPr="007B105C">
        <w:rPr>
          <w:rFonts w:ascii="Courier New" w:hAnsi="Courier New" w:cs="Courier New"/>
          <w:b/>
          <w:color w:val="000000"/>
          <w:sz w:val="20"/>
          <w:szCs w:val="20"/>
        </w:rPr>
        <w:t>subplot (</w:t>
      </w:r>
      <w:r w:rsidR="007B105C" w:rsidRPr="007B105C">
        <w:rPr>
          <w:rFonts w:ascii="Courier New" w:hAnsi="Courier New" w:cs="Courier New"/>
          <w:b/>
          <w:color w:val="000000"/>
          <w:sz w:val="20"/>
          <w:szCs w:val="20"/>
        </w:rPr>
        <w:t>221), mesh(Z)</w:t>
      </w:r>
    </w:p>
    <w:p w14:paraId="2FA59BFB" w14:textId="77777777" w:rsidR="007B105C" w:rsidRPr="007B105C" w:rsidRDefault="000200A8" w:rsidP="007B105C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b/>
          <w:sz w:val="24"/>
          <w:szCs w:val="24"/>
        </w:rPr>
      </w:pPr>
      <w:r w:rsidRPr="007B105C">
        <w:rPr>
          <w:rFonts w:ascii="Courier New" w:hAnsi="Courier New" w:cs="Courier New"/>
          <w:b/>
          <w:color w:val="000000"/>
          <w:sz w:val="20"/>
          <w:szCs w:val="20"/>
        </w:rPr>
        <w:t>subplot (</w:t>
      </w:r>
      <w:r w:rsidR="007B105C" w:rsidRPr="007B105C">
        <w:rPr>
          <w:rFonts w:ascii="Courier New" w:hAnsi="Courier New" w:cs="Courier New"/>
          <w:b/>
          <w:color w:val="000000"/>
          <w:sz w:val="20"/>
          <w:szCs w:val="20"/>
        </w:rPr>
        <w:t>222), surf(Z)</w:t>
      </w:r>
    </w:p>
    <w:p w14:paraId="7F5DC0B3" w14:textId="77777777" w:rsidR="007B105C" w:rsidRPr="007B105C" w:rsidRDefault="007B105C" w:rsidP="007B105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AB68F09" w14:textId="77777777" w:rsidR="007B105C" w:rsidRDefault="007B105C" w:rsidP="007B105C">
      <w:pPr>
        <w:pStyle w:val="ListParagraph"/>
        <w:tabs>
          <w:tab w:val="left" w:pos="5400"/>
        </w:tabs>
      </w:pPr>
      <w:r>
        <w:t xml:space="preserve"> </w:t>
      </w:r>
    </w:p>
    <w:p w14:paraId="589A176C" w14:textId="77777777" w:rsidR="000200A8" w:rsidRDefault="000200A8" w:rsidP="007B105C">
      <w:pPr>
        <w:pStyle w:val="ListParagraph"/>
        <w:tabs>
          <w:tab w:val="left" w:pos="5400"/>
        </w:tabs>
      </w:pPr>
    </w:p>
    <w:sectPr w:rsidR="000200A8" w:rsidSect="002E0168">
      <w:pgSz w:w="12240" w:h="15840"/>
      <w:pgMar w:top="630" w:right="90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0264B"/>
    <w:multiLevelType w:val="hybridMultilevel"/>
    <w:tmpl w:val="A33E2CFC"/>
    <w:lvl w:ilvl="0" w:tplc="2C6C8FA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3388A"/>
    <w:multiLevelType w:val="hybridMultilevel"/>
    <w:tmpl w:val="D904EB78"/>
    <w:lvl w:ilvl="0" w:tplc="0ACC911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16955"/>
    <w:multiLevelType w:val="hybridMultilevel"/>
    <w:tmpl w:val="44FCF394"/>
    <w:lvl w:ilvl="0" w:tplc="0BB21598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D0DF9"/>
    <w:multiLevelType w:val="hybridMultilevel"/>
    <w:tmpl w:val="8E4EC2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51DE9"/>
    <w:multiLevelType w:val="hybridMultilevel"/>
    <w:tmpl w:val="44FCF394"/>
    <w:lvl w:ilvl="0" w:tplc="0BB21598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F1A30"/>
    <w:multiLevelType w:val="hybridMultilevel"/>
    <w:tmpl w:val="BB1255F8"/>
    <w:lvl w:ilvl="0" w:tplc="BEBCB64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E1A66"/>
    <w:multiLevelType w:val="hybridMultilevel"/>
    <w:tmpl w:val="B246A5DC"/>
    <w:lvl w:ilvl="0" w:tplc="8C668C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13969"/>
    <w:multiLevelType w:val="hybridMultilevel"/>
    <w:tmpl w:val="54A80154"/>
    <w:lvl w:ilvl="0" w:tplc="6E0E7038">
      <w:start w:val="1"/>
      <w:numFmt w:val="bullet"/>
      <w:lvlText w:val=""/>
      <w:lvlJc w:val="left"/>
      <w:pPr>
        <w:ind w:left="1476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8" w15:restartNumberingAfterBreak="0">
    <w:nsid w:val="36BD2579"/>
    <w:multiLevelType w:val="hybridMultilevel"/>
    <w:tmpl w:val="6B16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2A10DA"/>
    <w:multiLevelType w:val="hybridMultilevel"/>
    <w:tmpl w:val="448C1BC6"/>
    <w:lvl w:ilvl="0" w:tplc="412E0648">
      <w:start w:val="1"/>
      <w:numFmt w:val="decimal"/>
      <w:lvlText w:val="%1."/>
      <w:lvlJc w:val="left"/>
      <w:pPr>
        <w:ind w:left="408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0" w15:restartNumberingAfterBreak="0">
    <w:nsid w:val="417564B5"/>
    <w:multiLevelType w:val="hybridMultilevel"/>
    <w:tmpl w:val="E6D64D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D6148"/>
    <w:multiLevelType w:val="hybridMultilevel"/>
    <w:tmpl w:val="E3A488F6"/>
    <w:lvl w:ilvl="0" w:tplc="DFAA3550">
      <w:start w:val="1"/>
      <w:numFmt w:val="decimal"/>
      <w:lvlText w:val="%1)"/>
      <w:lvlJc w:val="left"/>
      <w:pPr>
        <w:ind w:left="1080" w:hanging="720"/>
      </w:pPr>
      <w:rPr>
        <w:rFonts w:hint="default"/>
        <w:b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F621E"/>
    <w:multiLevelType w:val="hybridMultilevel"/>
    <w:tmpl w:val="CDE44E98"/>
    <w:lvl w:ilvl="0" w:tplc="0409000B">
      <w:start w:val="1"/>
      <w:numFmt w:val="bullet"/>
      <w:lvlText w:val=""/>
      <w:lvlJc w:val="left"/>
      <w:pPr>
        <w:ind w:left="10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3" w15:restartNumberingAfterBreak="0">
    <w:nsid w:val="488739A8"/>
    <w:multiLevelType w:val="hybridMultilevel"/>
    <w:tmpl w:val="AF90BCE2"/>
    <w:lvl w:ilvl="0" w:tplc="B67C3690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D139F"/>
    <w:multiLevelType w:val="multilevel"/>
    <w:tmpl w:val="D1B47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8B5EAC"/>
    <w:multiLevelType w:val="hybridMultilevel"/>
    <w:tmpl w:val="D904EB78"/>
    <w:lvl w:ilvl="0" w:tplc="0ACC911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63876"/>
    <w:multiLevelType w:val="hybridMultilevel"/>
    <w:tmpl w:val="F55C929E"/>
    <w:lvl w:ilvl="0" w:tplc="32B0FEDC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1213FA"/>
    <w:multiLevelType w:val="multilevel"/>
    <w:tmpl w:val="149E6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1925B4"/>
    <w:multiLevelType w:val="hybridMultilevel"/>
    <w:tmpl w:val="BB1255F8"/>
    <w:lvl w:ilvl="0" w:tplc="BEBCB64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D6A1F"/>
    <w:multiLevelType w:val="hybridMultilevel"/>
    <w:tmpl w:val="FD86C16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47908DF"/>
    <w:multiLevelType w:val="hybridMultilevel"/>
    <w:tmpl w:val="E068A4A6"/>
    <w:lvl w:ilvl="0" w:tplc="225A6188">
      <w:start w:val="1"/>
      <w:numFmt w:val="decimal"/>
      <w:lvlText w:val="%1)"/>
      <w:lvlJc w:val="left"/>
      <w:pPr>
        <w:ind w:left="720" w:hanging="360"/>
      </w:pPr>
      <w:rPr>
        <w:rFonts w:eastAsia="Times New Roman" w:hint="default"/>
        <w:b/>
        <w:color w:val="C00000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F25586"/>
    <w:multiLevelType w:val="hybridMultilevel"/>
    <w:tmpl w:val="D97CF5DA"/>
    <w:lvl w:ilvl="0" w:tplc="EFBED91E">
      <w:start w:val="5"/>
      <w:numFmt w:val="decimal"/>
      <w:lvlText w:val="%1"/>
      <w:lvlJc w:val="left"/>
      <w:pPr>
        <w:ind w:left="24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4" w:hanging="360"/>
      </w:pPr>
    </w:lvl>
    <w:lvl w:ilvl="2" w:tplc="0409001B" w:tentative="1">
      <w:start w:val="1"/>
      <w:numFmt w:val="lowerRoman"/>
      <w:lvlText w:val="%3."/>
      <w:lvlJc w:val="right"/>
      <w:pPr>
        <w:ind w:left="3864" w:hanging="180"/>
      </w:pPr>
    </w:lvl>
    <w:lvl w:ilvl="3" w:tplc="0409000F" w:tentative="1">
      <w:start w:val="1"/>
      <w:numFmt w:val="decimal"/>
      <w:lvlText w:val="%4."/>
      <w:lvlJc w:val="left"/>
      <w:pPr>
        <w:ind w:left="4584" w:hanging="360"/>
      </w:pPr>
    </w:lvl>
    <w:lvl w:ilvl="4" w:tplc="04090019" w:tentative="1">
      <w:start w:val="1"/>
      <w:numFmt w:val="lowerLetter"/>
      <w:lvlText w:val="%5."/>
      <w:lvlJc w:val="left"/>
      <w:pPr>
        <w:ind w:left="5304" w:hanging="360"/>
      </w:pPr>
    </w:lvl>
    <w:lvl w:ilvl="5" w:tplc="0409001B" w:tentative="1">
      <w:start w:val="1"/>
      <w:numFmt w:val="lowerRoman"/>
      <w:lvlText w:val="%6."/>
      <w:lvlJc w:val="right"/>
      <w:pPr>
        <w:ind w:left="6024" w:hanging="180"/>
      </w:pPr>
    </w:lvl>
    <w:lvl w:ilvl="6" w:tplc="0409000F" w:tentative="1">
      <w:start w:val="1"/>
      <w:numFmt w:val="decimal"/>
      <w:lvlText w:val="%7."/>
      <w:lvlJc w:val="left"/>
      <w:pPr>
        <w:ind w:left="6744" w:hanging="360"/>
      </w:pPr>
    </w:lvl>
    <w:lvl w:ilvl="7" w:tplc="04090019" w:tentative="1">
      <w:start w:val="1"/>
      <w:numFmt w:val="lowerLetter"/>
      <w:lvlText w:val="%8."/>
      <w:lvlJc w:val="left"/>
      <w:pPr>
        <w:ind w:left="7464" w:hanging="360"/>
      </w:pPr>
    </w:lvl>
    <w:lvl w:ilvl="8" w:tplc="0409001B" w:tentative="1">
      <w:start w:val="1"/>
      <w:numFmt w:val="lowerRoman"/>
      <w:lvlText w:val="%9."/>
      <w:lvlJc w:val="right"/>
      <w:pPr>
        <w:ind w:left="8184" w:hanging="180"/>
      </w:pPr>
    </w:lvl>
  </w:abstractNum>
  <w:num w:numId="1">
    <w:abstractNumId w:val="10"/>
  </w:num>
  <w:num w:numId="2">
    <w:abstractNumId w:val="19"/>
  </w:num>
  <w:num w:numId="3">
    <w:abstractNumId w:val="17"/>
  </w:num>
  <w:num w:numId="4">
    <w:abstractNumId w:val="14"/>
  </w:num>
  <w:num w:numId="5">
    <w:abstractNumId w:val="16"/>
  </w:num>
  <w:num w:numId="6">
    <w:abstractNumId w:val="0"/>
  </w:num>
  <w:num w:numId="7">
    <w:abstractNumId w:val="5"/>
  </w:num>
  <w:num w:numId="8">
    <w:abstractNumId w:val="18"/>
  </w:num>
  <w:num w:numId="9">
    <w:abstractNumId w:val="3"/>
  </w:num>
  <w:num w:numId="10">
    <w:abstractNumId w:val="21"/>
  </w:num>
  <w:num w:numId="11">
    <w:abstractNumId w:val="11"/>
  </w:num>
  <w:num w:numId="12">
    <w:abstractNumId w:val="6"/>
  </w:num>
  <w:num w:numId="13">
    <w:abstractNumId w:val="7"/>
  </w:num>
  <w:num w:numId="14">
    <w:abstractNumId w:val="1"/>
  </w:num>
  <w:num w:numId="15">
    <w:abstractNumId w:val="15"/>
  </w:num>
  <w:num w:numId="16">
    <w:abstractNumId w:val="8"/>
  </w:num>
  <w:num w:numId="17">
    <w:abstractNumId w:val="9"/>
  </w:num>
  <w:num w:numId="18">
    <w:abstractNumId w:val="12"/>
  </w:num>
  <w:num w:numId="19">
    <w:abstractNumId w:val="20"/>
  </w:num>
  <w:num w:numId="20">
    <w:abstractNumId w:val="2"/>
  </w:num>
  <w:num w:numId="21">
    <w:abstractNumId w:val="13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bA0Nzc0NDEzszRQ0lEKTi0uzszPAykwrAUA1RDuXiwAAAA="/>
  </w:docVars>
  <w:rsids>
    <w:rsidRoot w:val="00847961"/>
    <w:rsid w:val="00005E72"/>
    <w:rsid w:val="000200A8"/>
    <w:rsid w:val="00034E7A"/>
    <w:rsid w:val="00052A70"/>
    <w:rsid w:val="00084187"/>
    <w:rsid w:val="000A3235"/>
    <w:rsid w:val="000C7F9F"/>
    <w:rsid w:val="000E5047"/>
    <w:rsid w:val="00101359"/>
    <w:rsid w:val="00140B3B"/>
    <w:rsid w:val="001414F7"/>
    <w:rsid w:val="00181E0A"/>
    <w:rsid w:val="0019419A"/>
    <w:rsid w:val="00233714"/>
    <w:rsid w:val="00267FDF"/>
    <w:rsid w:val="002838F7"/>
    <w:rsid w:val="002E0168"/>
    <w:rsid w:val="003650C7"/>
    <w:rsid w:val="0038082E"/>
    <w:rsid w:val="00383D29"/>
    <w:rsid w:val="003B7CCE"/>
    <w:rsid w:val="004534AC"/>
    <w:rsid w:val="00463582"/>
    <w:rsid w:val="00467EEB"/>
    <w:rsid w:val="00482190"/>
    <w:rsid w:val="00503A32"/>
    <w:rsid w:val="00585B74"/>
    <w:rsid w:val="005D6453"/>
    <w:rsid w:val="006073E2"/>
    <w:rsid w:val="00657437"/>
    <w:rsid w:val="006C548C"/>
    <w:rsid w:val="007032AD"/>
    <w:rsid w:val="00751F58"/>
    <w:rsid w:val="00797730"/>
    <w:rsid w:val="007A3FCF"/>
    <w:rsid w:val="007B105C"/>
    <w:rsid w:val="007B78C6"/>
    <w:rsid w:val="007F465C"/>
    <w:rsid w:val="00842198"/>
    <w:rsid w:val="00847961"/>
    <w:rsid w:val="00870B4E"/>
    <w:rsid w:val="008A5F35"/>
    <w:rsid w:val="008E2719"/>
    <w:rsid w:val="00A24B7F"/>
    <w:rsid w:val="00A4049F"/>
    <w:rsid w:val="00A55207"/>
    <w:rsid w:val="00A75C83"/>
    <w:rsid w:val="00A81BA8"/>
    <w:rsid w:val="00AA0D51"/>
    <w:rsid w:val="00AA2715"/>
    <w:rsid w:val="00AF32E6"/>
    <w:rsid w:val="00B7406A"/>
    <w:rsid w:val="00BA0A23"/>
    <w:rsid w:val="00BA7B32"/>
    <w:rsid w:val="00BB0B1D"/>
    <w:rsid w:val="00BB67F2"/>
    <w:rsid w:val="00C36327"/>
    <w:rsid w:val="00C624BD"/>
    <w:rsid w:val="00C828BF"/>
    <w:rsid w:val="00D461A2"/>
    <w:rsid w:val="00D46ACD"/>
    <w:rsid w:val="00D831EE"/>
    <w:rsid w:val="00DA0836"/>
    <w:rsid w:val="00DD076F"/>
    <w:rsid w:val="00F11CE7"/>
    <w:rsid w:val="00F623EC"/>
    <w:rsid w:val="00FB69AF"/>
    <w:rsid w:val="00FD0668"/>
    <w:rsid w:val="00FF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4:docId w14:val="4F79BF6C"/>
  <w15:docId w15:val="{CFF8FB91-860D-4501-B77C-28DB085F0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0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9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52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20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63582"/>
  </w:style>
  <w:style w:type="character" w:styleId="Hyperlink">
    <w:name w:val="Hyperlink"/>
    <w:basedOn w:val="DefaultParagraphFont"/>
    <w:uiPriority w:val="99"/>
    <w:semiHidden/>
    <w:unhideWhenUsed/>
    <w:rsid w:val="00463582"/>
    <w:rPr>
      <w:color w:val="0000FF"/>
      <w:u w:val="single"/>
    </w:rPr>
  </w:style>
  <w:style w:type="paragraph" w:customStyle="1" w:styleId="Default">
    <w:name w:val="Default"/>
    <w:rsid w:val="00181E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0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1739AB-8B9F-4347-BAD5-B9E84129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4</TotalTime>
  <Pages>3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gav</dc:creator>
  <cp:keywords/>
  <dc:description/>
  <cp:lastModifiedBy>Bhargav Bhatkalkar</cp:lastModifiedBy>
  <cp:revision>28</cp:revision>
  <dcterms:created xsi:type="dcterms:W3CDTF">2015-03-17T04:45:00Z</dcterms:created>
  <dcterms:modified xsi:type="dcterms:W3CDTF">2019-03-19T02:53:00Z</dcterms:modified>
</cp:coreProperties>
</file>